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59D5E55" w14:textId="77777777" w:rsidR="00932932" w:rsidRDefault="00C30EA1">
      <w:pPr>
        <w:pStyle w:val="Cuerpo"/>
        <w:rPr>
          <w:rFonts w:ascii="AvantGarde Md BT" w:eastAsia="AvantGarde Md BT" w:hAnsi="AvantGarde Md BT" w:cs="AvantGarde Md BT"/>
        </w:rPr>
      </w:pPr>
      <w:r>
        <w:rPr>
          <w:noProof/>
          <w:lang w:val="en-CA" w:eastAsia="en-CA"/>
        </w:rPr>
        <w:drawing>
          <wp:anchor distT="152400" distB="152400" distL="152400" distR="152400" simplePos="0" relativeHeight="251659264" behindDoc="0" locked="0" layoutInCell="1" allowOverlap="1" wp14:anchorId="200438D3" wp14:editId="5D04B823">
            <wp:simplePos x="0" y="0"/>
            <wp:positionH relativeFrom="margin">
              <wp:posOffset>-1016000</wp:posOffset>
            </wp:positionH>
            <wp:positionV relativeFrom="page">
              <wp:posOffset>569387</wp:posOffset>
            </wp:positionV>
            <wp:extent cx="7867651" cy="729193"/>
            <wp:effectExtent l="0" t="0" r="0" b="0"/>
            <wp:wrapNone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asted-image.png"/>
                    <pic:cNvPicPr>
                      <a:picLocks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67651" cy="72919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lang w:val="en-CA" w:eastAsia="en-CA"/>
        </w:rPr>
        <w:drawing>
          <wp:anchor distT="152400" distB="152400" distL="152400" distR="152400" simplePos="0" relativeHeight="251667456" behindDoc="0" locked="0" layoutInCell="1" allowOverlap="1" wp14:anchorId="19190D7B" wp14:editId="7126D756">
            <wp:simplePos x="0" y="0"/>
            <wp:positionH relativeFrom="margin">
              <wp:posOffset>5133105</wp:posOffset>
            </wp:positionH>
            <wp:positionV relativeFrom="page">
              <wp:posOffset>30923</wp:posOffset>
            </wp:positionV>
            <wp:extent cx="1354290" cy="474965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pasted-image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290" cy="47496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lang w:val="en-CA" w:eastAsia="en-CA"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7A1FEC29" wp14:editId="35B3CCB8">
                <wp:simplePos x="0" y="0"/>
                <wp:positionH relativeFrom="margin">
                  <wp:posOffset>-101600</wp:posOffset>
                </wp:positionH>
                <wp:positionV relativeFrom="page">
                  <wp:posOffset>569387</wp:posOffset>
                </wp:positionV>
                <wp:extent cx="4627277" cy="729193"/>
                <wp:effectExtent l="0" t="0" r="0" b="0"/>
                <wp:wrapNone/>
                <wp:docPr id="1073741827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7277" cy="729193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6AC1CFD" w14:textId="77777777" w:rsidR="00932932" w:rsidRDefault="00C30EA1">
                            <w:pPr>
                              <w:pStyle w:val="Cuerpo"/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FFFFFF"/>
                                <w:sz w:val="48"/>
                                <w:szCs w:val="48"/>
                                <w:u w:color="713A80"/>
                              </w:rPr>
                              <w:t>Homestay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/>
                                <w:sz w:val="48"/>
                                <w:szCs w:val="48"/>
                                <w:u w:color="713A8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FFFFFF"/>
                                <w:sz w:val="48"/>
                                <w:szCs w:val="48"/>
                                <w:u w:color="713A80"/>
                              </w:rPr>
                              <w:t>Request</w:t>
                            </w:r>
                            <w:proofErr w:type="spellEnd"/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1FEC29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officeArt object" style="position:absolute;margin-left:-8pt;margin-top:44.85pt;width:364.35pt;height:57.4pt;z-index:251663360;visibility:visible;mso-wrap-style:square;mso-wrap-distance-left:0;mso-wrap-distance-top:0;mso-wrap-distance-right:0;mso-wrap-distance-bottom:0;mso-position-horizontal:absolute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" filled="f" stroked="f" strokeweight="1pt">
                <v:stroke miterlimit="4"/>
                <v:textbox inset="4pt,4pt,4pt,4pt">
                  <w:txbxContent>
                    <w:p w14:paraId="66AC1CFD" w14:textId="77777777" w:rsidR="00932932" w:rsidRDefault="00C30EA1">
                      <w:pPr>
                        <w:pStyle w:val="Cuerpo"/>
                      </w:pPr>
                      <w:proofErr w:type="spellStart"/>
                      <w:r>
                        <w:rPr>
                          <w:b/>
                          <w:bCs/>
                          <w:color w:val="FFFFFF"/>
                          <w:sz w:val="48"/>
                          <w:szCs w:val="48"/>
                          <w:u w:color="713A80"/>
                        </w:rPr>
                        <w:t>Homestay</w:t>
                      </w:r>
                      <w:proofErr w:type="spellEnd"/>
                      <w:r>
                        <w:rPr>
                          <w:b/>
                          <w:bCs/>
                          <w:color w:val="FFFFFF"/>
                          <w:sz w:val="48"/>
                          <w:szCs w:val="48"/>
                          <w:u w:color="713A8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color w:val="FFFFFF"/>
                          <w:sz w:val="48"/>
                          <w:szCs w:val="48"/>
                          <w:u w:color="713A80"/>
                        </w:rPr>
                        <w:t>Request</w:t>
                      </w:r>
                      <w:proofErr w:type="spellEnd"/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7138C029" w14:textId="77777777" w:rsidR="00932932" w:rsidRDefault="00C30EA1">
      <w:pPr>
        <w:pStyle w:val="Cuerpo"/>
        <w:rPr>
          <w:rFonts w:ascii="AvantGarde Md BT" w:eastAsia="AvantGarde Md BT" w:hAnsi="AvantGarde Md BT" w:cs="AvantGarde Md BT"/>
          <w:lang w:val="en-US"/>
        </w:rPr>
      </w:pPr>
      <w:r>
        <w:rPr>
          <w:rFonts w:ascii="AvantGarde Md BT" w:hAnsi="AvantGarde Md BT"/>
          <w:lang w:val="en-US"/>
        </w:rPr>
        <w:t xml:space="preserve">       </w:t>
      </w:r>
    </w:p>
    <w:p w14:paraId="2930EA91" w14:textId="77777777" w:rsidR="00932932" w:rsidRDefault="00C30EA1">
      <w:pPr>
        <w:pStyle w:val="Cuerpo"/>
        <w:rPr>
          <w:rFonts w:ascii="Arial" w:eastAsia="Arial" w:hAnsi="Arial" w:cs="Arial"/>
        </w:rPr>
      </w:pPr>
      <w:r>
        <w:rPr>
          <w:rFonts w:ascii="AvantGarde Md BT" w:eastAsia="AvantGarde Md BT" w:hAnsi="AvantGarde Md BT" w:cs="AvantGarde Md BT"/>
          <w:noProof/>
          <w:lang w:val="en-CA" w:eastAsia="en-CA"/>
        </w:rPr>
        <mc:AlternateContent>
          <mc:Choice Requires="wps">
            <w:drawing>
              <wp:anchor distT="152400" distB="152400" distL="152400" distR="152400" simplePos="0" relativeHeight="251664384" behindDoc="0" locked="0" layoutInCell="1" allowOverlap="1" wp14:anchorId="4DC17101" wp14:editId="11191C1E">
                <wp:simplePos x="0" y="0"/>
                <wp:positionH relativeFrom="margin">
                  <wp:posOffset>3133368</wp:posOffset>
                </wp:positionH>
                <wp:positionV relativeFrom="line">
                  <wp:posOffset>266096</wp:posOffset>
                </wp:positionV>
                <wp:extent cx="2941956" cy="1971675"/>
                <wp:effectExtent l="0" t="0" r="0" b="0"/>
                <wp:wrapThrough wrapText="bothSides" distL="152400" distR="152400">
                  <wp:wrapPolygon edited="1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073741828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1956" cy="19716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B653BDE" w14:textId="77777777" w:rsidR="00932932" w:rsidRDefault="00932932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</w:p>
                          <w:p w14:paraId="15B6736A" w14:textId="77777777" w:rsidR="00932932" w:rsidRDefault="00C30EA1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</w:t>
                            </w:r>
                          </w:p>
                          <w:p w14:paraId="13767317" w14:textId="77777777" w:rsidR="00932932" w:rsidRDefault="00C30EA1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-mail:</w:t>
                            </w:r>
                          </w:p>
                          <w:p w14:paraId="4229FB11" w14:textId="77777777" w:rsidR="00932932" w:rsidRDefault="00932932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</w:p>
                          <w:p w14:paraId="5F91A07A" w14:textId="77777777" w:rsidR="00932932" w:rsidRDefault="00C30EA1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</w:t>
                            </w:r>
                          </w:p>
                          <w:p w14:paraId="70C65856" w14:textId="77777777" w:rsidR="00932932" w:rsidRDefault="00C30EA1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dress:</w:t>
                            </w:r>
                          </w:p>
                          <w:p w14:paraId="0437CA4A" w14:textId="77777777" w:rsidR="00932932" w:rsidRDefault="00932932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</w:p>
                          <w:p w14:paraId="6B5833D9" w14:textId="77777777" w:rsidR="00932932" w:rsidRDefault="00C30EA1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</w:t>
                            </w:r>
                          </w:p>
                          <w:p w14:paraId="31CA0A2A" w14:textId="77777777" w:rsidR="00932932" w:rsidRDefault="00C30EA1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ome Phone Number:</w:t>
                            </w:r>
                          </w:p>
                          <w:p w14:paraId="2EF4AA53" w14:textId="77777777" w:rsidR="00932932" w:rsidRDefault="00932932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</w:p>
                          <w:p w14:paraId="7B370D69" w14:textId="77777777" w:rsidR="00932932" w:rsidRDefault="00C30EA1">
                            <w:pPr>
                              <w:pStyle w:val="Cuerp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___________________________________</w:t>
                            </w:r>
                          </w:p>
                          <w:p w14:paraId="0A0A7E7E" w14:textId="77777777" w:rsidR="00932932" w:rsidRDefault="00C30EA1">
                            <w:pPr>
                              <w:pStyle w:val="Cuerpo"/>
                            </w:pPr>
                            <w:r>
                              <w:rPr>
                                <w:lang w:val="en-US"/>
                              </w:rPr>
                              <w:t>Mobile Phone Number: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C17101" id="_x0000_s1027" type="#_x0000_t202" alt="officeArt object" style="position:absolute;margin-left:246.7pt;margin-top:20.95pt;width:231.65pt;height:155.25pt;z-index:25166438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" filled="f" stroked="f" strokeweight="1pt">
                <v:stroke miterlimit="4"/>
                <v:textbox inset="4pt,4pt,4pt,4pt">
                  <w:txbxContent>
                    <w:p w14:paraId="1B653BDE" w14:textId="77777777" w:rsidR="00932932" w:rsidRDefault="00932932">
                      <w:pPr>
                        <w:pStyle w:val="Cuerpo"/>
                        <w:rPr>
                          <w:lang w:val="en-US"/>
                        </w:rPr>
                      </w:pPr>
                    </w:p>
                    <w:p w14:paraId="15B6736A" w14:textId="77777777" w:rsidR="00932932" w:rsidRDefault="00C30EA1">
                      <w:pPr>
                        <w:pStyle w:val="Cuerp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</w:t>
                      </w:r>
                    </w:p>
                    <w:p w14:paraId="13767317" w14:textId="77777777" w:rsidR="00932932" w:rsidRDefault="00C30EA1">
                      <w:pPr>
                        <w:pStyle w:val="Cuerp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-mail:</w:t>
                      </w:r>
                    </w:p>
                    <w:p w14:paraId="4229FB11" w14:textId="77777777" w:rsidR="00932932" w:rsidRDefault="00932932">
                      <w:pPr>
                        <w:pStyle w:val="Cuerpo"/>
                        <w:rPr>
                          <w:lang w:val="en-US"/>
                        </w:rPr>
                      </w:pPr>
                    </w:p>
                    <w:p w14:paraId="5F91A07A" w14:textId="77777777" w:rsidR="00932932" w:rsidRDefault="00C30EA1">
                      <w:pPr>
                        <w:pStyle w:val="Cuerp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</w:t>
                      </w:r>
                    </w:p>
                    <w:p w14:paraId="70C65856" w14:textId="77777777" w:rsidR="00932932" w:rsidRDefault="00C30EA1">
                      <w:pPr>
                        <w:pStyle w:val="Cuerp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dress:</w:t>
                      </w:r>
                    </w:p>
                    <w:p w14:paraId="0437CA4A" w14:textId="77777777" w:rsidR="00932932" w:rsidRDefault="00932932">
                      <w:pPr>
                        <w:pStyle w:val="Cuerpo"/>
                        <w:rPr>
                          <w:lang w:val="en-US"/>
                        </w:rPr>
                      </w:pPr>
                    </w:p>
                    <w:p w14:paraId="6B5833D9" w14:textId="77777777" w:rsidR="00932932" w:rsidRDefault="00C30EA1">
                      <w:pPr>
                        <w:pStyle w:val="Cuerp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</w:t>
                      </w:r>
                    </w:p>
                    <w:p w14:paraId="31CA0A2A" w14:textId="77777777" w:rsidR="00932932" w:rsidRDefault="00C30EA1">
                      <w:pPr>
                        <w:pStyle w:val="Cuerp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ome Phone Number:</w:t>
                      </w:r>
                    </w:p>
                    <w:p w14:paraId="2EF4AA53" w14:textId="77777777" w:rsidR="00932932" w:rsidRDefault="00932932">
                      <w:pPr>
                        <w:pStyle w:val="Cuerpo"/>
                        <w:rPr>
                          <w:lang w:val="en-US"/>
                        </w:rPr>
                      </w:pPr>
                    </w:p>
                    <w:p w14:paraId="7B370D69" w14:textId="77777777" w:rsidR="00932932" w:rsidRDefault="00C30EA1">
                      <w:pPr>
                        <w:pStyle w:val="Cuerp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___________________________________</w:t>
                      </w:r>
                    </w:p>
                    <w:p w14:paraId="0A0A7E7E" w14:textId="77777777" w:rsidR="00932932" w:rsidRDefault="00C30EA1">
                      <w:pPr>
                        <w:pStyle w:val="Cuerpo"/>
                      </w:pPr>
                      <w:r>
                        <w:rPr>
                          <w:lang w:val="en-US"/>
                        </w:rPr>
                        <w:t>Mobile Phone Number:</w:t>
                      </w:r>
                    </w:p>
                  </w:txbxContent>
                </v:textbox>
                <w10:wrap type="through" anchorx="margin" anchory="line"/>
              </v:shape>
            </w:pict>
          </mc:Fallback>
        </mc:AlternateContent>
      </w:r>
    </w:p>
    <w:p w14:paraId="54A39850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23171486" w14:textId="77777777" w:rsidR="00932932" w:rsidRDefault="00C30EA1">
      <w:pPr>
        <w:pStyle w:val="Cuerpo"/>
        <w:rPr>
          <w:rFonts w:ascii="Arial" w:eastAsia="Arial" w:hAnsi="Arial" w:cs="Arial"/>
          <w:lang w:val="en-US"/>
        </w:rPr>
      </w:pPr>
      <w:r>
        <w:rPr>
          <w:rFonts w:ascii="Arial" w:eastAsia="Arial" w:hAnsi="Arial" w:cs="Arial"/>
          <w:noProof/>
          <w:lang w:val="en-CA" w:eastAsia="en-CA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0B585BD5" wp14:editId="57C79EF1">
                <wp:simplePos x="0" y="0"/>
                <wp:positionH relativeFrom="margin">
                  <wp:posOffset>336550</wp:posOffset>
                </wp:positionH>
                <wp:positionV relativeFrom="line">
                  <wp:posOffset>255941</wp:posOffset>
                </wp:positionV>
                <wp:extent cx="2402832" cy="1784981"/>
                <wp:effectExtent l="0" t="0" r="0" b="0"/>
                <wp:wrapNone/>
                <wp:docPr id="1073741829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2832" cy="178498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E40470" id="officeArt object" o:spid="_x0000_s1026" alt="officeArt object" style="position:absolute;margin-left:26.5pt;margin-top:20.15pt;width:189.2pt;height:140.55pt;z-index:251661312;visibility:visible;mso-wrap-style:square;mso-wrap-distance-left:0;mso-wrap-distance-top:0;mso-wrap-distance-right:0;mso-wrap-distance-bottom:0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" filled="f" strokeweight="1pt">
                <v:stroke miterlimit="4"/>
                <w10:wrap anchorx="margin" anchory="line"/>
              </v:rect>
            </w:pict>
          </mc:Fallback>
        </mc:AlternateContent>
      </w:r>
    </w:p>
    <w:p w14:paraId="477B1BE4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58E9D10B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1D057D52" w14:textId="77777777" w:rsidR="00932932" w:rsidRDefault="00C30EA1">
      <w:pPr>
        <w:pStyle w:val="Cuerpo"/>
        <w:rPr>
          <w:rFonts w:ascii="Arial" w:eastAsia="Arial" w:hAnsi="Arial" w:cs="Arial"/>
          <w:lang w:val="en-US"/>
        </w:rPr>
      </w:pPr>
      <w:r>
        <w:rPr>
          <w:rFonts w:ascii="Arial" w:eastAsia="Arial" w:hAnsi="Arial" w:cs="Arial"/>
          <w:noProof/>
          <w:lang w:val="en-CA" w:eastAsia="en-CA"/>
        </w:rPr>
        <mc:AlternateContent>
          <mc:Choice Requires="wps">
            <w:drawing>
              <wp:anchor distT="152400" distB="152400" distL="152400" distR="152400" simplePos="0" relativeHeight="251662336" behindDoc="0" locked="0" layoutInCell="1" allowOverlap="1" wp14:anchorId="202975F8" wp14:editId="719F6C94">
                <wp:simplePos x="0" y="0"/>
                <wp:positionH relativeFrom="margin">
                  <wp:posOffset>893279</wp:posOffset>
                </wp:positionH>
                <wp:positionV relativeFrom="line">
                  <wp:posOffset>172442</wp:posOffset>
                </wp:positionV>
                <wp:extent cx="1276672" cy="732778"/>
                <wp:effectExtent l="0" t="0" r="0" b="0"/>
                <wp:wrapThrough wrapText="bothSides" distL="152400" distR="152400">
                  <wp:wrapPolygon edited="1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hrough>
                <wp:docPr id="1073741830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672" cy="732778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8A5BB49" w14:textId="77777777" w:rsidR="00932932" w:rsidRDefault="00C30EA1">
                            <w:pPr>
                              <w:pStyle w:val="Cuerpo"/>
                              <w:jc w:val="center"/>
                              <w:rPr>
                                <w:rFonts w:ascii="Arial" w:eastAsia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/>
                              </w:rPr>
                              <w:t>Your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</w:rPr>
                              <w:t>Family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</w:rPr>
                              <w:t>photo</w:t>
                            </w:r>
                            <w:proofErr w:type="spellEnd"/>
                          </w:p>
                          <w:p w14:paraId="190EB0F8" w14:textId="77777777" w:rsidR="00932932" w:rsidRDefault="00C30EA1">
                            <w:pPr>
                              <w:pStyle w:val="Cuerpo"/>
                              <w:jc w:val="center"/>
                            </w:pPr>
                            <w:proofErr w:type="spellStart"/>
                            <w:r>
                              <w:rPr>
                                <w:rFonts w:ascii="Arial" w:hAnsi="Arial"/>
                              </w:rPr>
                              <w:t>here</w:t>
                            </w:r>
                            <w:proofErr w:type="spellEnd"/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2975F8" id="_x0000_s1028" type="#_x0000_t202" alt="officeArt object" style="position:absolute;margin-left:70.35pt;margin-top:13.6pt;width:100.55pt;height:57.7pt;z-index:2516623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wrapcoords="-11 -19 21579 -19 21579 21563 -11 21563 -11 -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" filled="f" stroked="f" strokeweight="1pt">
                <v:stroke miterlimit="4"/>
                <v:textbox inset="4pt,4pt,4pt,4pt">
                  <w:txbxContent>
                    <w:p w14:paraId="48A5BB49" w14:textId="77777777" w:rsidR="00932932" w:rsidRDefault="00C30EA1">
                      <w:pPr>
                        <w:pStyle w:val="Cuerpo"/>
                        <w:jc w:val="center"/>
                        <w:rPr>
                          <w:rFonts w:ascii="Arial" w:eastAsia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/>
                        </w:rPr>
                        <w:t>Your</w:t>
                      </w:r>
                      <w:proofErr w:type="spellEnd"/>
                      <w:r>
                        <w:rPr>
                          <w:rFonts w:ascii="Arial" w:hAnsi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/>
                        </w:rPr>
                        <w:t>Family</w:t>
                      </w:r>
                      <w:proofErr w:type="spellEnd"/>
                      <w:r>
                        <w:rPr>
                          <w:rFonts w:ascii="Arial" w:hAnsi="Ari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/>
                        </w:rPr>
                        <w:t>photo</w:t>
                      </w:r>
                      <w:proofErr w:type="spellEnd"/>
                    </w:p>
                    <w:p w14:paraId="190EB0F8" w14:textId="77777777" w:rsidR="00932932" w:rsidRDefault="00C30EA1">
                      <w:pPr>
                        <w:pStyle w:val="Cuerpo"/>
                        <w:jc w:val="center"/>
                      </w:pPr>
                      <w:proofErr w:type="spellStart"/>
                      <w:r>
                        <w:rPr>
                          <w:rFonts w:ascii="Arial" w:hAnsi="Arial"/>
                        </w:rPr>
                        <w:t>here</w:t>
                      </w:r>
                      <w:proofErr w:type="spellEnd"/>
                    </w:p>
                  </w:txbxContent>
                </v:textbox>
                <w10:wrap type="through" anchorx="margin" anchory="line"/>
              </v:shape>
            </w:pict>
          </mc:Fallback>
        </mc:AlternateContent>
      </w:r>
    </w:p>
    <w:p w14:paraId="76A582F6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469DFED8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36467877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48883875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2CEAC86E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4617FB54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2111976A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3AEA8571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520E01E9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7E6C3AE1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191BD7E1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5C359C3E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0FB7D7A2" w14:textId="77777777" w:rsidR="00932932" w:rsidRDefault="00C30EA1">
      <w:pPr>
        <w:pStyle w:val="Cuerpo"/>
        <w:rPr>
          <w:rFonts w:ascii="Arial" w:eastAsia="Arial" w:hAnsi="Arial" w:cs="Arial"/>
          <w:lang w:val="en-US"/>
        </w:rPr>
      </w:pPr>
      <w:r>
        <w:rPr>
          <w:rFonts w:ascii="Arial" w:hAnsi="Arial"/>
          <w:lang w:val="en-US"/>
        </w:rPr>
        <w:t>____________________________________________________________________________</w:t>
      </w:r>
    </w:p>
    <w:p w14:paraId="1AD824EA" w14:textId="77777777" w:rsidR="00932932" w:rsidRDefault="00932932">
      <w:pPr>
        <w:pStyle w:val="Cuerpo"/>
        <w:spacing w:line="264" w:lineRule="auto"/>
        <w:rPr>
          <w:rFonts w:ascii="Arial" w:eastAsia="Arial" w:hAnsi="Arial" w:cs="Arial"/>
          <w:sz w:val="12"/>
          <w:szCs w:val="12"/>
          <w:lang w:val="en-US"/>
        </w:rPr>
      </w:pPr>
    </w:p>
    <w:p w14:paraId="710CEE49" w14:textId="77777777" w:rsidR="00932932" w:rsidRDefault="00932932">
      <w:pPr>
        <w:pStyle w:val="Cuerpo"/>
        <w:spacing w:line="264" w:lineRule="auto"/>
        <w:rPr>
          <w:rFonts w:ascii="Arial" w:eastAsia="Arial" w:hAnsi="Arial" w:cs="Arial"/>
          <w:sz w:val="12"/>
          <w:szCs w:val="12"/>
          <w:lang w:val="en-US"/>
        </w:rPr>
      </w:pPr>
    </w:p>
    <w:p w14:paraId="181E5916" w14:textId="77777777" w:rsidR="00932932" w:rsidRDefault="00C30EA1">
      <w:pPr>
        <w:pStyle w:val="Cuerpo"/>
        <w:spacing w:line="264" w:lineRule="auto"/>
        <w:rPr>
          <w:rFonts w:ascii="Arial" w:eastAsia="Arial" w:hAnsi="Arial" w:cs="Arial"/>
          <w:lang w:val="pt-PT"/>
        </w:rPr>
      </w:pPr>
      <w:r>
        <w:rPr>
          <w:rFonts w:ascii="Arial" w:hAnsi="Arial"/>
          <w:lang w:val="pt-PT"/>
        </w:rPr>
        <w:t xml:space="preserve">Your First Name: </w:t>
      </w:r>
    </w:p>
    <w:p w14:paraId="5F4C707D" w14:textId="77777777" w:rsidR="00932932" w:rsidRDefault="00932932">
      <w:pPr>
        <w:pStyle w:val="Cuerpo"/>
        <w:spacing w:line="264" w:lineRule="auto"/>
        <w:rPr>
          <w:rFonts w:ascii="Arial" w:eastAsia="Arial" w:hAnsi="Arial" w:cs="Arial"/>
          <w:lang w:val="en-US"/>
        </w:rPr>
      </w:pPr>
    </w:p>
    <w:p w14:paraId="128460E7" w14:textId="77777777" w:rsidR="00932932" w:rsidRDefault="00C30EA1">
      <w:pPr>
        <w:pStyle w:val="Cuerpo"/>
        <w:spacing w:line="264" w:lineRule="auto"/>
        <w:rPr>
          <w:rFonts w:ascii="Arial" w:eastAsia="Arial" w:hAnsi="Arial" w:cs="Arial"/>
          <w:lang w:val="en-US"/>
        </w:rPr>
      </w:pPr>
      <w:r>
        <w:rPr>
          <w:rFonts w:ascii="Arial" w:hAnsi="Arial"/>
          <w:lang w:val="en-US"/>
        </w:rPr>
        <w:t>Your Last Name:</w:t>
      </w:r>
    </w:p>
    <w:p w14:paraId="7B862A33" w14:textId="77777777" w:rsidR="00932932" w:rsidRDefault="00932932">
      <w:pPr>
        <w:pStyle w:val="Cuerpo"/>
        <w:spacing w:line="264" w:lineRule="auto"/>
        <w:rPr>
          <w:rFonts w:ascii="Arial" w:eastAsia="Arial" w:hAnsi="Arial" w:cs="Arial"/>
          <w:lang w:val="en-US"/>
        </w:rPr>
      </w:pPr>
    </w:p>
    <w:p w14:paraId="650DCDC7" w14:textId="77777777" w:rsidR="00932932" w:rsidRDefault="00C30EA1">
      <w:pPr>
        <w:pStyle w:val="Cuerpo"/>
        <w:spacing w:line="264" w:lineRule="auto"/>
        <w:rPr>
          <w:rFonts w:ascii="Arial" w:eastAsia="Arial" w:hAnsi="Arial" w:cs="Arial"/>
          <w:lang w:val="en-US"/>
        </w:rPr>
      </w:pPr>
      <w:r>
        <w:rPr>
          <w:rFonts w:ascii="Arial" w:hAnsi="Arial"/>
          <w:lang w:val="en-US"/>
        </w:rPr>
        <w:t>Your Occupation:</w:t>
      </w:r>
    </w:p>
    <w:p w14:paraId="5D9C30D2" w14:textId="77777777" w:rsidR="00932932" w:rsidRDefault="00932932">
      <w:pPr>
        <w:pStyle w:val="Cuerpo"/>
        <w:spacing w:line="264" w:lineRule="auto"/>
        <w:rPr>
          <w:rFonts w:ascii="Arial" w:eastAsia="Arial" w:hAnsi="Arial" w:cs="Arial"/>
          <w:lang w:val="en-US"/>
        </w:rPr>
      </w:pPr>
    </w:p>
    <w:p w14:paraId="4C09C6D9" w14:textId="77777777" w:rsidR="00932932" w:rsidRDefault="00C30EA1">
      <w:pPr>
        <w:pStyle w:val="Cuerpo"/>
        <w:spacing w:line="264" w:lineRule="auto"/>
        <w:rPr>
          <w:rFonts w:ascii="Arial" w:eastAsia="Arial" w:hAnsi="Arial" w:cs="Arial"/>
          <w:lang w:val="en-US"/>
        </w:rPr>
      </w:pPr>
      <w:r>
        <w:rPr>
          <w:rFonts w:ascii="Arial" w:hAnsi="Arial"/>
          <w:lang w:val="en-US"/>
        </w:rPr>
        <w:t>Your Spouse’s Occupation:</w:t>
      </w:r>
    </w:p>
    <w:p w14:paraId="2E1E5584" w14:textId="77777777" w:rsidR="00932932" w:rsidRDefault="00932932">
      <w:pPr>
        <w:pStyle w:val="Cuerpo"/>
        <w:spacing w:line="264" w:lineRule="auto"/>
        <w:rPr>
          <w:rFonts w:ascii="Arial" w:eastAsia="Arial" w:hAnsi="Arial" w:cs="Arial"/>
          <w:lang w:val="en-US"/>
        </w:rPr>
      </w:pPr>
    </w:p>
    <w:p w14:paraId="5CC364E5" w14:textId="77777777" w:rsidR="00932932" w:rsidRDefault="00932932">
      <w:pPr>
        <w:pStyle w:val="Cuerpo"/>
        <w:spacing w:line="264" w:lineRule="auto"/>
        <w:rPr>
          <w:rFonts w:ascii="Arial" w:eastAsia="Arial" w:hAnsi="Arial" w:cs="Arial"/>
          <w:lang w:val="en-US"/>
        </w:rPr>
      </w:pPr>
    </w:p>
    <w:p w14:paraId="4F028B05" w14:textId="77777777" w:rsidR="00932932" w:rsidRDefault="00C30EA1">
      <w:pPr>
        <w:pStyle w:val="Cuerpo"/>
        <w:spacing w:line="264" w:lineRule="auto"/>
        <w:rPr>
          <w:rFonts w:ascii="Arial" w:eastAsia="Arial" w:hAnsi="Arial" w:cs="Arial"/>
          <w:lang w:val="en-US"/>
        </w:rPr>
      </w:pPr>
      <w:r>
        <w:rPr>
          <w:rFonts w:ascii="Arial" w:eastAsia="Arial" w:hAnsi="Arial" w:cs="Arial"/>
          <w:noProof/>
          <w:lang w:val="en-CA" w:eastAsia="en-CA"/>
        </w:rPr>
        <mc:AlternateContent>
          <mc:Choice Requires="wpg">
            <w:drawing>
              <wp:anchor distT="0" distB="0" distL="0" distR="0" simplePos="0" relativeHeight="251665408" behindDoc="0" locked="0" layoutInCell="1" allowOverlap="1" wp14:anchorId="0C156088" wp14:editId="2B24F123">
                <wp:simplePos x="0" y="0"/>
                <wp:positionH relativeFrom="page">
                  <wp:posOffset>2419350</wp:posOffset>
                </wp:positionH>
                <wp:positionV relativeFrom="line">
                  <wp:posOffset>156843</wp:posOffset>
                </wp:positionV>
                <wp:extent cx="2605405" cy="523875"/>
                <wp:effectExtent l="0" t="0" r="0" b="0"/>
                <wp:wrapNone/>
                <wp:docPr id="1073741833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05405" cy="523875"/>
                          <a:chOff x="0" y="0"/>
                          <a:chExt cx="2605404" cy="523875"/>
                        </a:xfrm>
                      </wpg:grpSpPr>
                      <wps:wsp>
                        <wps:cNvPr id="1073741831" name="Shape 1073741831"/>
                        <wps:cNvSpPr/>
                        <wps:spPr>
                          <a:xfrm>
                            <a:off x="0" y="0"/>
                            <a:ext cx="2605405" cy="523875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663375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32" name="Shape 1073741832"/>
                        <wps:cNvSpPr txBox="1"/>
                        <wps:spPr>
                          <a:xfrm>
                            <a:off x="76718" y="76718"/>
                            <a:ext cx="2451968" cy="379909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3A12AE5B" w14:textId="77777777" w:rsidR="00932932" w:rsidRDefault="00C30EA1">
                              <w:pPr>
                                <w:pStyle w:val="Etiqueta"/>
                              </w:pP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Family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Members</w:t>
                              </w:r>
                              <w:proofErr w:type="spellEnd"/>
                            </w:p>
                          </w:txbxContent>
                        </wps:txbx>
                        <wps:bodyPr wrap="square" lIns="101600" tIns="101600" rIns="101600" bIns="101600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156088" id="_x0000_s1029" alt="officeArt object" style="position:absolute;margin-left:190.5pt;margin-top:12.35pt;width:205.15pt;height:41.25pt;z-index:251665408;mso-wrap-distance-left:0;mso-wrap-distance-right:0;mso-position-horizontal-relative:page;mso-position-vertical-relative:line" coordsize="26054,5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">
                <v:roundrect id="Shape 1073741831" o:spid="_x0000_s1030" style="position:absolute;width:26054;height:5238;visibility:visible;mso-wrap-style:square;v-text-anchor:top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" fillcolor="#663375" stroked="f" strokeweight="1pt">
                  <v:stroke miterlimit="4" joinstyle="miter"/>
                </v:roundrect>
                <v:shape id="Shape 1073741832" o:spid="_x0000_s1031" type="#_x0000_t202" style="position:absolute;left:767;top:767;width:24519;height:37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" filled="f" stroked="f" strokeweight="1pt">
                  <v:stroke miterlimit="4"/>
                  <v:textbox inset="8pt,8pt,8pt,8pt">
                    <w:txbxContent>
                      <w:p w14:paraId="3A12AE5B" w14:textId="77777777" w:rsidR="00932932" w:rsidRDefault="00C30EA1">
                        <w:pPr>
                          <w:pStyle w:val="Etiqueta"/>
                        </w:pPr>
                        <w:proofErr w:type="spellStart"/>
                        <w:r>
                          <w:rPr>
                            <w:b/>
                            <w:bCs/>
                          </w:rPr>
                          <w:t>Family</w:t>
                        </w:r>
                        <w:proofErr w:type="spellEnd"/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bCs/>
                          </w:rPr>
                          <w:t>Members</w:t>
                        </w:r>
                        <w:proofErr w:type="spellEnd"/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2F9C12E3" w14:textId="77777777" w:rsidR="00932932" w:rsidRDefault="00932932">
      <w:pPr>
        <w:pStyle w:val="Cuerpo"/>
        <w:spacing w:line="264" w:lineRule="auto"/>
        <w:rPr>
          <w:rFonts w:ascii="Arial" w:eastAsia="Arial" w:hAnsi="Arial" w:cs="Arial"/>
          <w:lang w:val="en-US"/>
        </w:rPr>
      </w:pPr>
    </w:p>
    <w:p w14:paraId="118D60AA" w14:textId="77777777" w:rsidR="00932932" w:rsidRDefault="00932932">
      <w:pPr>
        <w:pStyle w:val="Cuerpo"/>
        <w:spacing w:line="264" w:lineRule="auto"/>
        <w:rPr>
          <w:rFonts w:ascii="Arial" w:eastAsia="Arial" w:hAnsi="Arial" w:cs="Arial"/>
          <w:lang w:val="en-US"/>
        </w:rPr>
      </w:pPr>
    </w:p>
    <w:p w14:paraId="77C21732" w14:textId="77777777" w:rsidR="00932932" w:rsidRDefault="00932932">
      <w:pPr>
        <w:pStyle w:val="Cuerpo"/>
        <w:rPr>
          <w:rFonts w:ascii="Arial" w:eastAsia="Arial" w:hAnsi="Arial" w:cs="Arial"/>
          <w:sz w:val="20"/>
          <w:szCs w:val="20"/>
          <w:lang w:val="en-US"/>
        </w:rPr>
      </w:pPr>
    </w:p>
    <w:p w14:paraId="6C00D744" w14:textId="77777777" w:rsidR="00932932" w:rsidRDefault="00C30EA1">
      <w:pPr>
        <w:pStyle w:val="Cuerpo"/>
        <w:rPr>
          <w:rFonts w:ascii="Arial" w:eastAsia="Arial" w:hAnsi="Arial" w:cs="Arial"/>
        </w:rPr>
      </w:pPr>
      <w:r>
        <w:rPr>
          <w:rFonts w:ascii="Arial" w:hAnsi="Arial"/>
          <w:lang w:val="en-US"/>
        </w:rPr>
        <w:t>_______________________________________________________________</w:t>
      </w:r>
      <w:r>
        <w:rPr>
          <w:noProof/>
          <w:lang w:val="en-CA" w:eastAsia="en-CA"/>
        </w:rPr>
        <w:drawing>
          <wp:anchor distT="152400" distB="152400" distL="152400" distR="152400" simplePos="0" relativeHeight="251660288" behindDoc="0" locked="0" layoutInCell="1" allowOverlap="1" wp14:anchorId="43439A3D" wp14:editId="1380FDCA">
            <wp:simplePos x="0" y="0"/>
            <wp:positionH relativeFrom="page">
              <wp:posOffset>314721</wp:posOffset>
            </wp:positionH>
            <wp:positionV relativeFrom="page">
              <wp:posOffset>9058030</wp:posOffset>
            </wp:positionV>
            <wp:extent cx="498022" cy="743827"/>
            <wp:effectExtent l="0" t="0" r="0" b="0"/>
            <wp:wrapThrough wrapText="bothSides" distL="152400" distR="152400">
              <wp:wrapPolygon edited="1">
                <wp:start x="7109" y="622"/>
                <wp:lineTo x="6076" y="1176"/>
                <wp:lineTo x="5973" y="2213"/>
                <wp:lineTo x="8555" y="3999"/>
                <wp:lineTo x="8761" y="4050"/>
                <wp:lineTo x="8761" y="6627"/>
                <wp:lineTo x="207" y="10833"/>
                <wp:lineTo x="103" y="11387"/>
                <wp:lineTo x="2066" y="11525"/>
                <wp:lineTo x="2169" y="18290"/>
                <wp:lineTo x="15974" y="18290"/>
                <wp:lineTo x="16180" y="11663"/>
                <wp:lineTo x="18039" y="11594"/>
                <wp:lineTo x="18143" y="11041"/>
                <wp:lineTo x="9794" y="6834"/>
                <wp:lineTo x="9175" y="6709"/>
                <wp:lineTo x="9175" y="7526"/>
                <wp:lineTo x="15664" y="10764"/>
                <wp:lineTo x="15148" y="10972"/>
                <wp:lineTo x="14941" y="17668"/>
                <wp:lineTo x="3202" y="17668"/>
                <wp:lineTo x="3202" y="10972"/>
                <wp:lineTo x="2375" y="10764"/>
                <wp:lineTo x="9175" y="7526"/>
                <wp:lineTo x="9175" y="6709"/>
                <wp:lineTo x="8761" y="6627"/>
                <wp:lineTo x="8761" y="4050"/>
                <wp:lineTo x="9381" y="4207"/>
                <wp:lineTo x="12170" y="2351"/>
                <wp:lineTo x="12273" y="1314"/>
                <wp:lineTo x="11550" y="761"/>
                <wp:lineTo x="10104" y="622"/>
                <wp:lineTo x="9278" y="1106"/>
                <wp:lineTo x="8555" y="761"/>
                <wp:lineTo x="7935" y="701"/>
                <wp:lineTo x="7935" y="1245"/>
                <wp:lineTo x="9071" y="1867"/>
                <wp:lineTo x="10001" y="1314"/>
                <wp:lineTo x="11137" y="1245"/>
                <wp:lineTo x="11550" y="1867"/>
                <wp:lineTo x="9278" y="3515"/>
                <wp:lineTo x="8452" y="3169"/>
                <wp:lineTo x="6799" y="1867"/>
                <wp:lineTo x="7006" y="1314"/>
                <wp:lineTo x="7935" y="1245"/>
                <wp:lineTo x="7935" y="701"/>
                <wp:lineTo x="7109" y="622"/>
              </wp:wrapPolygon>
            </wp:wrapThrough>
            <wp:docPr id="1073741834" name="officeArt object" descr="Logo_horiz_transp.a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Logo_horiz_transp.ai" descr="Logo_horiz_transp.ai"/>
                    <pic:cNvPicPr>
                      <a:picLocks noChangeAspect="1"/>
                    </pic:cNvPicPr>
                  </pic:nvPicPr>
                  <pic:blipFill>
                    <a:blip r:embed="rId8">
                      <a:alphaModFix amt="44621"/>
                      <a:extLst/>
                    </a:blip>
                    <a:srcRect r="71141"/>
                    <a:stretch>
                      <a:fillRect/>
                    </a:stretch>
                  </pic:blipFill>
                  <pic:spPr>
                    <a:xfrm>
                      <a:off x="0" y="0"/>
                      <a:ext cx="498022" cy="74382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Arial" w:hAnsi="Arial"/>
          <w:lang w:val="en-US"/>
        </w:rPr>
        <w:t>_____________</w:t>
      </w:r>
    </w:p>
    <w:p w14:paraId="774F4083" w14:textId="77777777" w:rsidR="00932932" w:rsidRDefault="00932932">
      <w:pPr>
        <w:pStyle w:val="Cuerpo"/>
        <w:rPr>
          <w:rFonts w:ascii="Arial" w:eastAsia="Arial" w:hAnsi="Arial" w:cs="Arial"/>
          <w:sz w:val="12"/>
          <w:szCs w:val="12"/>
          <w:lang w:val="en-US"/>
        </w:rPr>
      </w:pPr>
    </w:p>
    <w:p w14:paraId="366AE8B0" w14:textId="77777777" w:rsidR="00932932" w:rsidRDefault="00C30EA1">
      <w:pPr>
        <w:pStyle w:val="Cuerpo"/>
        <w:spacing w:line="312" w:lineRule="auto"/>
        <w:rPr>
          <w:rFonts w:ascii="Arial" w:eastAsia="Arial" w:hAnsi="Arial" w:cs="Arial"/>
          <w:lang w:val="en-US"/>
        </w:rPr>
      </w:pPr>
      <w:proofErr w:type="spellStart"/>
      <w:r>
        <w:rPr>
          <w:rFonts w:ascii="Arial" w:hAnsi="Arial"/>
        </w:rPr>
        <w:t>Firs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Name</w:t>
      </w:r>
      <w:proofErr w:type="spellEnd"/>
      <w:r>
        <w:rPr>
          <w:rFonts w:ascii="Arial" w:hAnsi="Arial"/>
        </w:rPr>
        <w:t xml:space="preserve">: </w:t>
      </w:r>
    </w:p>
    <w:p w14:paraId="3E6D6E98" w14:textId="77777777" w:rsidR="00932932" w:rsidRDefault="00C30EA1">
      <w:pPr>
        <w:pStyle w:val="Cuerpo"/>
        <w:spacing w:line="312" w:lineRule="auto"/>
        <w:rPr>
          <w:rFonts w:ascii="Arial" w:eastAsia="Arial" w:hAnsi="Arial" w:cs="Arial"/>
          <w:lang w:val="en-US"/>
        </w:rPr>
      </w:pPr>
      <w:proofErr w:type="spellStart"/>
      <w:r>
        <w:rPr>
          <w:rFonts w:ascii="Arial" w:hAnsi="Arial"/>
        </w:rPr>
        <w:t>Las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Name</w:t>
      </w:r>
      <w:proofErr w:type="spellEnd"/>
      <w:r>
        <w:rPr>
          <w:rFonts w:ascii="Arial" w:hAnsi="Arial"/>
        </w:rPr>
        <w:t>:</w:t>
      </w:r>
    </w:p>
    <w:p w14:paraId="0738A213" w14:textId="77777777" w:rsidR="00932932" w:rsidRDefault="00C30EA1">
      <w:pPr>
        <w:pStyle w:val="Cuerpo"/>
        <w:spacing w:line="312" w:lineRule="auto"/>
        <w:rPr>
          <w:rFonts w:ascii="Arial" w:eastAsia="Arial" w:hAnsi="Arial" w:cs="Arial"/>
          <w:lang w:val="en-US"/>
        </w:rPr>
      </w:pPr>
      <w:proofErr w:type="spellStart"/>
      <w:r>
        <w:rPr>
          <w:rFonts w:ascii="Arial" w:hAnsi="Arial"/>
        </w:rPr>
        <w:t>Age</w:t>
      </w:r>
      <w:proofErr w:type="spellEnd"/>
      <w:r>
        <w:rPr>
          <w:rFonts w:ascii="Arial" w:hAnsi="Arial"/>
        </w:rPr>
        <w:t xml:space="preserve">: </w:t>
      </w:r>
    </w:p>
    <w:p w14:paraId="22AE791D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1A690895" w14:textId="77777777" w:rsidR="00932932" w:rsidRDefault="00C30EA1">
      <w:pPr>
        <w:pStyle w:val="Cuerpo"/>
        <w:spacing w:line="312" w:lineRule="auto"/>
        <w:rPr>
          <w:rFonts w:ascii="Arial" w:eastAsia="Arial" w:hAnsi="Arial" w:cs="Arial"/>
          <w:lang w:val="en-US"/>
        </w:rPr>
      </w:pPr>
      <w:proofErr w:type="spellStart"/>
      <w:r>
        <w:rPr>
          <w:rFonts w:ascii="Arial" w:hAnsi="Arial"/>
        </w:rPr>
        <w:t>Firs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Name</w:t>
      </w:r>
      <w:proofErr w:type="spellEnd"/>
      <w:r>
        <w:rPr>
          <w:rFonts w:ascii="Arial" w:hAnsi="Arial"/>
        </w:rPr>
        <w:t xml:space="preserve">: </w:t>
      </w:r>
    </w:p>
    <w:p w14:paraId="4A7AF4B3" w14:textId="77777777" w:rsidR="00932932" w:rsidRDefault="00C30EA1">
      <w:pPr>
        <w:pStyle w:val="Cuerpo"/>
        <w:spacing w:line="312" w:lineRule="auto"/>
        <w:rPr>
          <w:rFonts w:ascii="Arial" w:eastAsia="Arial" w:hAnsi="Arial" w:cs="Arial"/>
          <w:lang w:val="en-US"/>
        </w:rPr>
      </w:pPr>
      <w:proofErr w:type="spellStart"/>
      <w:r>
        <w:rPr>
          <w:rFonts w:ascii="Arial" w:hAnsi="Arial"/>
        </w:rPr>
        <w:t>Las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Name</w:t>
      </w:r>
      <w:proofErr w:type="spellEnd"/>
      <w:r>
        <w:rPr>
          <w:rFonts w:ascii="Arial" w:hAnsi="Arial"/>
        </w:rPr>
        <w:t>:</w:t>
      </w:r>
    </w:p>
    <w:p w14:paraId="6A0A562F" w14:textId="77777777" w:rsidR="00932932" w:rsidRDefault="00C30EA1">
      <w:pPr>
        <w:pStyle w:val="Cuerpo"/>
        <w:spacing w:line="312" w:lineRule="auto"/>
        <w:rPr>
          <w:rFonts w:ascii="Arial" w:eastAsia="Arial" w:hAnsi="Arial" w:cs="Arial"/>
          <w:lang w:val="en-US"/>
        </w:rPr>
      </w:pPr>
      <w:proofErr w:type="spellStart"/>
      <w:r>
        <w:rPr>
          <w:rFonts w:ascii="Arial" w:hAnsi="Arial"/>
        </w:rPr>
        <w:t>Age</w:t>
      </w:r>
      <w:proofErr w:type="spellEnd"/>
      <w:r>
        <w:rPr>
          <w:rFonts w:ascii="Arial" w:hAnsi="Arial"/>
        </w:rPr>
        <w:t>:</w:t>
      </w:r>
    </w:p>
    <w:p w14:paraId="29993D24" w14:textId="77777777" w:rsidR="00932932" w:rsidRDefault="00932932">
      <w:pPr>
        <w:pStyle w:val="Cuerpo"/>
        <w:spacing w:line="312" w:lineRule="auto"/>
        <w:rPr>
          <w:rFonts w:ascii="Arial" w:eastAsia="Arial" w:hAnsi="Arial" w:cs="Arial"/>
          <w:lang w:val="en-US"/>
        </w:rPr>
      </w:pPr>
    </w:p>
    <w:p w14:paraId="76CB4F6A" w14:textId="77777777" w:rsidR="00932932" w:rsidRDefault="00C30EA1">
      <w:pPr>
        <w:pStyle w:val="Cuerpo"/>
        <w:spacing w:line="312" w:lineRule="auto"/>
        <w:rPr>
          <w:rFonts w:ascii="Arial" w:eastAsia="Arial" w:hAnsi="Arial" w:cs="Arial"/>
          <w:lang w:val="en-US"/>
        </w:rPr>
      </w:pPr>
      <w:proofErr w:type="spellStart"/>
      <w:r>
        <w:rPr>
          <w:rFonts w:ascii="Arial" w:hAnsi="Arial"/>
        </w:rPr>
        <w:t>Firs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Name</w:t>
      </w:r>
      <w:proofErr w:type="spellEnd"/>
      <w:r>
        <w:rPr>
          <w:rFonts w:ascii="Arial" w:hAnsi="Arial"/>
        </w:rPr>
        <w:t xml:space="preserve">: </w:t>
      </w:r>
    </w:p>
    <w:p w14:paraId="70B27E54" w14:textId="77777777" w:rsidR="00932932" w:rsidRDefault="00C30EA1">
      <w:pPr>
        <w:pStyle w:val="Cuerpo"/>
        <w:spacing w:line="312" w:lineRule="auto"/>
        <w:rPr>
          <w:rFonts w:ascii="Arial" w:eastAsia="Arial" w:hAnsi="Arial" w:cs="Arial"/>
          <w:lang w:val="en-US"/>
        </w:rPr>
      </w:pPr>
      <w:proofErr w:type="spellStart"/>
      <w:r>
        <w:rPr>
          <w:rFonts w:ascii="Arial" w:hAnsi="Arial"/>
        </w:rPr>
        <w:t>Last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Name</w:t>
      </w:r>
      <w:proofErr w:type="spellEnd"/>
      <w:r>
        <w:rPr>
          <w:rFonts w:ascii="Arial" w:hAnsi="Arial"/>
        </w:rPr>
        <w:t>:</w:t>
      </w:r>
    </w:p>
    <w:p w14:paraId="0AA56138" w14:textId="77777777" w:rsidR="00932932" w:rsidRDefault="00C30EA1">
      <w:pPr>
        <w:pStyle w:val="Cuerpo"/>
        <w:spacing w:line="312" w:lineRule="auto"/>
        <w:rPr>
          <w:rFonts w:ascii="Arial" w:eastAsia="Arial" w:hAnsi="Arial" w:cs="Arial"/>
          <w:lang w:val="en-US"/>
        </w:rPr>
      </w:pPr>
      <w:proofErr w:type="spellStart"/>
      <w:r>
        <w:rPr>
          <w:rFonts w:ascii="Arial" w:hAnsi="Arial"/>
        </w:rPr>
        <w:t>Age</w:t>
      </w:r>
      <w:proofErr w:type="spellEnd"/>
      <w:r>
        <w:rPr>
          <w:rFonts w:ascii="Arial" w:hAnsi="Arial"/>
        </w:rPr>
        <w:t>:</w:t>
      </w:r>
    </w:p>
    <w:p w14:paraId="058F48D6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64E9E2A7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7BA9013F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1DA1D343" w14:textId="77777777" w:rsidR="00932932" w:rsidRDefault="00932932">
      <w:pPr>
        <w:pStyle w:val="Cuerpo"/>
        <w:rPr>
          <w:rFonts w:ascii="Arial" w:eastAsia="Arial" w:hAnsi="Arial" w:cs="Arial"/>
          <w:lang w:val="en-US"/>
        </w:rPr>
      </w:pPr>
    </w:p>
    <w:p w14:paraId="6432711A" w14:textId="77777777" w:rsidR="00932932" w:rsidRDefault="00C30EA1">
      <w:pPr>
        <w:pStyle w:val="Cuerpo"/>
        <w:rPr>
          <w:rFonts w:ascii="Arial" w:eastAsia="Arial" w:hAnsi="Arial" w:cs="Arial"/>
          <w:lang w:val="en-US"/>
        </w:rPr>
      </w:pPr>
      <w:r>
        <w:rPr>
          <w:rFonts w:ascii="Arial" w:eastAsia="Arial" w:hAnsi="Arial" w:cs="Arial"/>
          <w:noProof/>
          <w:lang w:val="en-CA" w:eastAsia="en-CA"/>
        </w:rPr>
        <mc:AlternateContent>
          <mc:Choice Requires="wpg">
            <w:drawing>
              <wp:anchor distT="0" distB="0" distL="0" distR="0" simplePos="0" relativeHeight="251666432" behindDoc="0" locked="0" layoutInCell="1" allowOverlap="1" wp14:anchorId="5694E9E0" wp14:editId="29DD18C2">
                <wp:simplePos x="0" y="0"/>
                <wp:positionH relativeFrom="margin">
                  <wp:posOffset>1514475</wp:posOffset>
                </wp:positionH>
                <wp:positionV relativeFrom="page">
                  <wp:posOffset>364032</wp:posOffset>
                </wp:positionV>
                <wp:extent cx="2605405" cy="533400"/>
                <wp:effectExtent l="0" t="0" r="0" b="0"/>
                <wp:wrapNone/>
                <wp:docPr id="1073741837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05405" cy="533400"/>
                          <a:chOff x="0" y="0"/>
                          <a:chExt cx="2605404" cy="533400"/>
                        </a:xfrm>
                      </wpg:grpSpPr>
                      <wps:wsp>
                        <wps:cNvPr id="1073741835" name="Shape 1073741835"/>
                        <wps:cNvSpPr/>
                        <wps:spPr>
                          <a:xfrm>
                            <a:off x="0" y="0"/>
                            <a:ext cx="2605405" cy="5334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663375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36" name="Shape 1073741836"/>
                        <wps:cNvSpPr txBox="1"/>
                        <wps:spPr>
                          <a:xfrm>
                            <a:off x="78113" y="78113"/>
                            <a:ext cx="2449179" cy="377174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150F6D7C" w14:textId="77777777" w:rsidR="00932932" w:rsidRDefault="00C30EA1">
                              <w:pPr>
                                <w:pStyle w:val="Etiqueta"/>
                              </w:pP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Family</w:t>
                              </w:r>
                              <w:proofErr w:type="spellEnd"/>
                              <w:r>
                                <w:rPr>
                                  <w:b/>
                                  <w:bCs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Presentation</w:t>
                              </w:r>
                              <w:proofErr w:type="spellEnd"/>
                            </w:p>
                          </w:txbxContent>
                        </wps:txbx>
                        <wps:bodyPr wrap="square" lIns="101600" tIns="101600" rIns="101600" bIns="101600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94E9E0" id="_x0000_s1032" alt="officeArt object" style="position:absolute;margin-left:119.25pt;margin-top:28.65pt;width:205.15pt;height:42pt;z-index:251666432;mso-wrap-distance-left:0;mso-wrap-distance-right:0;mso-position-horizontal-relative:margin;mso-position-vertical-relative:page" coordsize="26054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">
                <v:roundrect id="Shape 1073741835" o:spid="_x0000_s1033" style="position:absolute;width:26054;height:5334;visibility:visible;mso-wrap-style:square;v-text-anchor:top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" fillcolor="#663375" stroked="f" strokeweight="1pt">
                  <v:stroke miterlimit="4" joinstyle="miter"/>
                </v:roundrect>
                <v:shape id="Shape 1073741836" o:spid="_x0000_s1034" type="#_x0000_t202" style="position:absolute;left:781;top:781;width:24491;height:37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" filled="f" stroked="f" strokeweight="1pt">
                  <v:stroke miterlimit="4"/>
                  <v:textbox inset="8pt,8pt,8pt,8pt">
                    <w:txbxContent>
                      <w:p w14:paraId="150F6D7C" w14:textId="77777777" w:rsidR="00932932" w:rsidRDefault="00C30EA1">
                        <w:pPr>
                          <w:pStyle w:val="Etiqueta"/>
                        </w:pPr>
                        <w:proofErr w:type="spellStart"/>
                        <w:r>
                          <w:rPr>
                            <w:b/>
                            <w:bCs/>
                          </w:rPr>
                          <w:t>Family</w:t>
                        </w:r>
                        <w:proofErr w:type="spellEnd"/>
                        <w:r>
                          <w:rPr>
                            <w:b/>
                            <w:bCs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bCs/>
                          </w:rPr>
                          <w:t>Presentation</w:t>
                        </w:r>
                        <w:proofErr w:type="spellEnd"/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  <w:r>
        <w:rPr>
          <w:rFonts w:ascii="Arial" w:eastAsia="Arial" w:hAnsi="Arial" w:cs="Arial"/>
          <w:noProof/>
          <w:lang w:val="en-CA" w:eastAsia="en-CA"/>
        </w:rPr>
        <w:drawing>
          <wp:anchor distT="152400" distB="152400" distL="152400" distR="152400" simplePos="0" relativeHeight="251676672" behindDoc="0" locked="0" layoutInCell="1" allowOverlap="1" wp14:anchorId="220B90E9" wp14:editId="30C30A98">
            <wp:simplePos x="0" y="0"/>
            <wp:positionH relativeFrom="margin">
              <wp:posOffset>5260105</wp:posOffset>
            </wp:positionH>
            <wp:positionV relativeFrom="page">
              <wp:posOffset>155768</wp:posOffset>
            </wp:positionV>
            <wp:extent cx="1354290" cy="474965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3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8" name="pasted-image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290" cy="47496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7E29E262" w14:textId="77777777" w:rsidR="00932932" w:rsidRDefault="00932932">
      <w:pPr>
        <w:pStyle w:val="Cuerpo"/>
        <w:rPr>
          <w:lang w:val="en-US"/>
        </w:rPr>
      </w:pPr>
    </w:p>
    <w:p w14:paraId="27DED80B" w14:textId="77777777" w:rsidR="00932932" w:rsidRDefault="00C30EA1">
      <w:pPr>
        <w:pStyle w:val="Cuerpo"/>
        <w:rPr>
          <w:lang w:val="en-US"/>
        </w:rPr>
      </w:pPr>
      <w:r>
        <w:rPr>
          <w:lang w:val="en-US"/>
        </w:rPr>
        <w:t>____________________________________________________________________________</w:t>
      </w:r>
    </w:p>
    <w:p w14:paraId="2B12DD03" w14:textId="77777777" w:rsidR="00932932" w:rsidRDefault="00932932">
      <w:pPr>
        <w:pStyle w:val="Cuerpo"/>
        <w:rPr>
          <w:sz w:val="14"/>
          <w:szCs w:val="14"/>
          <w:lang w:val="en-US"/>
        </w:rPr>
      </w:pPr>
    </w:p>
    <w:p w14:paraId="0DB58CB7" w14:textId="77777777" w:rsidR="00932932" w:rsidRDefault="00C30EA1">
      <w:pPr>
        <w:pStyle w:val="Cuerpo"/>
        <w:rPr>
          <w:b/>
          <w:bCs/>
          <w:color w:val="525252"/>
          <w:lang w:val="en-US"/>
        </w:rPr>
      </w:pPr>
      <w:r>
        <w:rPr>
          <w:b/>
          <w:bCs/>
          <w:color w:val="525252"/>
          <w:lang w:val="en-US"/>
        </w:rPr>
        <w:t>About me, my family and home!</w:t>
      </w:r>
    </w:p>
    <w:p w14:paraId="08E40D0B" w14:textId="77777777" w:rsidR="00932932" w:rsidRDefault="00C30EA1">
      <w:pPr>
        <w:pStyle w:val="Cuerpo"/>
        <w:rPr>
          <w:i/>
          <w:iCs/>
          <w:sz w:val="18"/>
          <w:szCs w:val="18"/>
          <w:lang w:val="en-US"/>
        </w:rPr>
      </w:pPr>
      <w:r>
        <w:rPr>
          <w:i/>
          <w:iCs/>
          <w:sz w:val="18"/>
          <w:szCs w:val="18"/>
          <w:lang w:val="en-US"/>
        </w:rPr>
        <w:t>Please write a description of who you are and what you like, don’t write about the house rules yet!</w:t>
      </w:r>
    </w:p>
    <w:p w14:paraId="2FD51A31" w14:textId="77777777" w:rsidR="00932932" w:rsidRDefault="00932932">
      <w:pPr>
        <w:pStyle w:val="Cuerpo"/>
        <w:rPr>
          <w:lang w:val="en-US"/>
        </w:rPr>
      </w:pPr>
    </w:p>
    <w:p w14:paraId="1D5A9050" w14:textId="77777777" w:rsidR="00932932" w:rsidRDefault="00932932">
      <w:pPr>
        <w:pStyle w:val="Cuerpo"/>
        <w:rPr>
          <w:lang w:val="en-US"/>
        </w:rPr>
      </w:pPr>
    </w:p>
    <w:p w14:paraId="365EFD9E" w14:textId="77777777" w:rsidR="00932932" w:rsidRDefault="00932932">
      <w:pPr>
        <w:pStyle w:val="Cuerpo"/>
        <w:rPr>
          <w:lang w:val="en-US"/>
        </w:rPr>
      </w:pPr>
    </w:p>
    <w:p w14:paraId="753464D8" w14:textId="77777777" w:rsidR="00932932" w:rsidRDefault="00932932">
      <w:pPr>
        <w:pStyle w:val="Cuerpo"/>
        <w:rPr>
          <w:lang w:val="en-US"/>
        </w:rPr>
      </w:pPr>
    </w:p>
    <w:p w14:paraId="760DB97D" w14:textId="77777777" w:rsidR="00932932" w:rsidRDefault="00932932">
      <w:pPr>
        <w:pStyle w:val="Cuerpo"/>
        <w:rPr>
          <w:lang w:val="en-US"/>
        </w:rPr>
      </w:pPr>
    </w:p>
    <w:p w14:paraId="0791D68B" w14:textId="77777777" w:rsidR="00932932" w:rsidRDefault="00932932">
      <w:pPr>
        <w:pStyle w:val="Cuerpo"/>
        <w:rPr>
          <w:lang w:val="en-US"/>
        </w:rPr>
      </w:pPr>
    </w:p>
    <w:p w14:paraId="00E035CB" w14:textId="77777777" w:rsidR="00932932" w:rsidRDefault="00932932">
      <w:pPr>
        <w:pStyle w:val="Cuerpo"/>
        <w:rPr>
          <w:lang w:val="en-US"/>
        </w:rPr>
      </w:pPr>
    </w:p>
    <w:p w14:paraId="347C4F10" w14:textId="77777777" w:rsidR="00932932" w:rsidRDefault="00932932">
      <w:pPr>
        <w:pStyle w:val="Cuerpo"/>
        <w:rPr>
          <w:lang w:val="en-US"/>
        </w:rPr>
      </w:pPr>
    </w:p>
    <w:p w14:paraId="1FF1F9FF" w14:textId="77777777" w:rsidR="00932932" w:rsidRDefault="00C30EA1">
      <w:pPr>
        <w:pStyle w:val="Cuerpo"/>
        <w:rPr>
          <w:lang w:val="en-US"/>
        </w:rPr>
      </w:pPr>
      <w:r>
        <w:rPr>
          <w:lang w:val="en-US"/>
        </w:rPr>
        <w:t>Why would you like to become a host?</w:t>
      </w:r>
    </w:p>
    <w:p w14:paraId="2110812B" w14:textId="77777777" w:rsidR="00932932" w:rsidRDefault="00932932">
      <w:pPr>
        <w:pStyle w:val="Cuerpo"/>
        <w:rPr>
          <w:lang w:val="en-US"/>
        </w:rPr>
      </w:pPr>
    </w:p>
    <w:p w14:paraId="1138226E" w14:textId="77777777" w:rsidR="00932932" w:rsidRDefault="00932932">
      <w:pPr>
        <w:pStyle w:val="Cuerpo"/>
        <w:rPr>
          <w:lang w:val="en-US"/>
        </w:rPr>
      </w:pPr>
    </w:p>
    <w:p w14:paraId="318DA2F3" w14:textId="77777777" w:rsidR="00932932" w:rsidRDefault="00932932">
      <w:pPr>
        <w:pStyle w:val="Cuerpo"/>
        <w:rPr>
          <w:lang w:val="en-US"/>
        </w:rPr>
      </w:pPr>
    </w:p>
    <w:p w14:paraId="21B12353" w14:textId="77777777" w:rsidR="00932932" w:rsidRDefault="00932932">
      <w:pPr>
        <w:pStyle w:val="Cuerpo"/>
        <w:rPr>
          <w:lang w:val="en-US"/>
        </w:rPr>
      </w:pPr>
    </w:p>
    <w:p w14:paraId="23A4FD96" w14:textId="77777777" w:rsidR="00932932" w:rsidRDefault="00932932">
      <w:pPr>
        <w:pStyle w:val="Cuerpo"/>
        <w:rPr>
          <w:lang w:val="en-US"/>
        </w:rPr>
      </w:pPr>
    </w:p>
    <w:p w14:paraId="0BA117D5" w14:textId="77777777" w:rsidR="00932932" w:rsidRDefault="00C30EA1">
      <w:pPr>
        <w:pStyle w:val="Cuerpo"/>
        <w:rPr>
          <w:lang w:val="en-US"/>
        </w:rPr>
      </w:pPr>
      <w:r>
        <w:rPr>
          <w:lang w:val="en-US"/>
        </w:rPr>
        <w:t>How long have you been a host family?</w:t>
      </w:r>
    </w:p>
    <w:p w14:paraId="3E1C0847" w14:textId="77777777" w:rsidR="00932932" w:rsidRDefault="00932932">
      <w:pPr>
        <w:pStyle w:val="Cuerpo"/>
        <w:rPr>
          <w:lang w:val="en-US"/>
        </w:rPr>
      </w:pPr>
    </w:p>
    <w:p w14:paraId="54766F56" w14:textId="77777777" w:rsidR="00932932" w:rsidRDefault="00932932">
      <w:pPr>
        <w:pStyle w:val="Cuerpo"/>
        <w:rPr>
          <w:lang w:val="en-US"/>
        </w:rPr>
      </w:pPr>
    </w:p>
    <w:p w14:paraId="5E9A08D0" w14:textId="77777777" w:rsidR="00932932" w:rsidRDefault="00C30EA1">
      <w:pPr>
        <w:pStyle w:val="Cuerpo"/>
        <w:rPr>
          <w:lang w:val="en-US"/>
        </w:rPr>
      </w:pPr>
      <w:r>
        <w:rPr>
          <w:lang w:val="en-US"/>
        </w:rPr>
        <w:t>How many rooms do you have available?</w:t>
      </w:r>
    </w:p>
    <w:p w14:paraId="5650F3D8" w14:textId="77777777" w:rsidR="00932932" w:rsidRDefault="00932932">
      <w:pPr>
        <w:pStyle w:val="Cuerpo"/>
        <w:rPr>
          <w:lang w:val="en-US"/>
        </w:rPr>
      </w:pPr>
    </w:p>
    <w:p w14:paraId="7AA78EF7" w14:textId="77777777" w:rsidR="00932932" w:rsidRDefault="00932932">
      <w:pPr>
        <w:pStyle w:val="Cuerpo"/>
        <w:rPr>
          <w:lang w:val="en-US"/>
        </w:rPr>
      </w:pPr>
    </w:p>
    <w:p w14:paraId="09249058" w14:textId="77777777" w:rsidR="00932932" w:rsidRDefault="00C30EA1">
      <w:pPr>
        <w:pStyle w:val="Cuerpo"/>
        <w:rPr>
          <w:lang w:val="en-US"/>
        </w:rPr>
      </w:pPr>
      <w:r>
        <w:rPr>
          <w:lang w:val="en-US"/>
        </w:rPr>
        <w:t>Usual meals that you can provide?</w:t>
      </w:r>
    </w:p>
    <w:p w14:paraId="5AC24820" w14:textId="77777777" w:rsidR="00932932" w:rsidRDefault="00C30EA1">
      <w:pPr>
        <w:pStyle w:val="Cuerpo"/>
        <w:rPr>
          <w:i/>
          <w:iCs/>
          <w:sz w:val="18"/>
          <w:szCs w:val="18"/>
          <w:lang w:val="en-US"/>
        </w:rPr>
      </w:pPr>
      <w:r>
        <w:rPr>
          <w:i/>
          <w:iCs/>
          <w:sz w:val="18"/>
          <w:szCs w:val="18"/>
          <w:lang w:val="en-US"/>
        </w:rPr>
        <w:t>Please write what food you can provide to the student, it is important to have a nice variety that is easy for you to make. For example: Soups, pasta, chicken, rice, beans, sandwiches, etc…</w:t>
      </w:r>
    </w:p>
    <w:p w14:paraId="6A55CA64" w14:textId="77777777" w:rsidR="00932932" w:rsidRDefault="00932932">
      <w:pPr>
        <w:pStyle w:val="Cuerpo"/>
        <w:rPr>
          <w:lang w:val="en-US"/>
        </w:rPr>
      </w:pPr>
    </w:p>
    <w:p w14:paraId="78424534" w14:textId="77777777" w:rsidR="00932932" w:rsidRDefault="00932932">
      <w:pPr>
        <w:pStyle w:val="Cuerpo"/>
        <w:rPr>
          <w:lang w:val="en-US"/>
        </w:rPr>
      </w:pPr>
    </w:p>
    <w:p w14:paraId="2165C4CB" w14:textId="77777777" w:rsidR="00932932" w:rsidRDefault="00932932">
      <w:pPr>
        <w:pStyle w:val="Cuerpo"/>
        <w:rPr>
          <w:lang w:val="en-US"/>
        </w:rPr>
      </w:pPr>
    </w:p>
    <w:p w14:paraId="583B5E9C" w14:textId="77777777" w:rsidR="00932932" w:rsidRDefault="00932932">
      <w:pPr>
        <w:pStyle w:val="Cuerpo"/>
        <w:rPr>
          <w:lang w:val="en-US"/>
        </w:rPr>
      </w:pPr>
    </w:p>
    <w:p w14:paraId="78A96FB8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How many washrooms are available in the house for everyone’s use?</w:t>
      </w:r>
    </w:p>
    <w:p w14:paraId="172FD903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21A5029C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5261EF31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House Rules</w:t>
      </w:r>
    </w:p>
    <w:p w14:paraId="12220072" w14:textId="77777777" w:rsidR="00932932" w:rsidRDefault="00C30EA1">
      <w:pPr>
        <w:pStyle w:val="Body"/>
        <w:rPr>
          <w:rFonts w:ascii="Helvetica Neue" w:eastAsia="Helvetica Neue" w:hAnsi="Helvetica Neue" w:cs="Helvetica Neue"/>
          <w:i/>
          <w:iCs/>
          <w:sz w:val="18"/>
          <w:szCs w:val="18"/>
          <w:lang w:val="en-US"/>
        </w:rPr>
      </w:pPr>
      <w:r>
        <w:rPr>
          <w:rFonts w:ascii="Helvetica Neue" w:hAnsi="Helvetica Neue"/>
          <w:i/>
          <w:iCs/>
          <w:sz w:val="18"/>
          <w:szCs w:val="18"/>
          <w:lang w:val="en-US"/>
        </w:rPr>
        <w:t>Write your house rules, no loud music, not after 10 pm, etc.</w:t>
      </w:r>
    </w:p>
    <w:p w14:paraId="3D77E07E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3AEC1BC3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0EF1E774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7148F7EC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175C0E13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4194B3C3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00C116E9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0A989EAC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1C0BDE8A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0E652000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5889633F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Do you have any pets?</w:t>
      </w:r>
    </w:p>
    <w:p w14:paraId="29B155C5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13343BB0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55E28F99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Will there be parental supervision in the evenings?</w:t>
      </w:r>
      <w:r>
        <w:rPr>
          <w:rFonts w:ascii="Helvetica Neue" w:eastAsia="Helvetica Neue" w:hAnsi="Helvetica Neue" w:cs="Helvetica Neue"/>
          <w:noProof/>
          <w:lang w:val="en-CA" w:eastAsia="en-CA"/>
        </w:rPr>
        <w:drawing>
          <wp:anchor distT="152400" distB="152400" distL="152400" distR="152400" simplePos="0" relativeHeight="251678720" behindDoc="0" locked="0" layoutInCell="1" allowOverlap="1" wp14:anchorId="457A3BCA" wp14:editId="7D5494AA">
            <wp:simplePos x="0" y="0"/>
            <wp:positionH relativeFrom="margin">
              <wp:posOffset>-504428</wp:posOffset>
            </wp:positionH>
            <wp:positionV relativeFrom="line">
              <wp:posOffset>245567</wp:posOffset>
            </wp:positionV>
            <wp:extent cx="498022" cy="743827"/>
            <wp:effectExtent l="0" t="0" r="0" b="0"/>
            <wp:wrapThrough wrapText="bothSides" distL="152400" distR="152400">
              <wp:wrapPolygon edited="1">
                <wp:start x="7109" y="622"/>
                <wp:lineTo x="6076" y="1176"/>
                <wp:lineTo x="5973" y="2213"/>
                <wp:lineTo x="8555" y="3999"/>
                <wp:lineTo x="8761" y="4050"/>
                <wp:lineTo x="8761" y="6627"/>
                <wp:lineTo x="207" y="10833"/>
                <wp:lineTo x="103" y="11387"/>
                <wp:lineTo x="2066" y="11525"/>
                <wp:lineTo x="2169" y="18290"/>
                <wp:lineTo x="15974" y="18290"/>
                <wp:lineTo x="16180" y="11663"/>
                <wp:lineTo x="18039" y="11594"/>
                <wp:lineTo x="18143" y="11041"/>
                <wp:lineTo x="9794" y="6834"/>
                <wp:lineTo x="9175" y="6709"/>
                <wp:lineTo x="9175" y="7526"/>
                <wp:lineTo x="15664" y="10764"/>
                <wp:lineTo x="15148" y="10972"/>
                <wp:lineTo x="14941" y="17668"/>
                <wp:lineTo x="3202" y="17668"/>
                <wp:lineTo x="3202" y="10972"/>
                <wp:lineTo x="2375" y="10764"/>
                <wp:lineTo x="9175" y="7526"/>
                <wp:lineTo x="9175" y="6709"/>
                <wp:lineTo x="8761" y="6627"/>
                <wp:lineTo x="8761" y="4050"/>
                <wp:lineTo x="9381" y="4207"/>
                <wp:lineTo x="12170" y="2351"/>
                <wp:lineTo x="12273" y="1314"/>
                <wp:lineTo x="11550" y="761"/>
                <wp:lineTo x="10104" y="622"/>
                <wp:lineTo x="9278" y="1106"/>
                <wp:lineTo x="8555" y="761"/>
                <wp:lineTo x="7935" y="701"/>
                <wp:lineTo x="7935" y="1245"/>
                <wp:lineTo x="9071" y="1867"/>
                <wp:lineTo x="10001" y="1314"/>
                <wp:lineTo x="11137" y="1245"/>
                <wp:lineTo x="11550" y="1867"/>
                <wp:lineTo x="9278" y="3515"/>
                <wp:lineTo x="8452" y="3169"/>
                <wp:lineTo x="6799" y="1867"/>
                <wp:lineTo x="7006" y="1314"/>
                <wp:lineTo x="7935" y="1245"/>
                <wp:lineTo x="7935" y="701"/>
                <wp:lineTo x="7109" y="622"/>
              </wp:wrapPolygon>
            </wp:wrapThrough>
            <wp:docPr id="1073741839" name="officeArt object" descr="Logo_horiz_transp.a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9" name="Logo_horiz_transp.ai" descr="Logo_horiz_transp.ai"/>
                    <pic:cNvPicPr>
                      <a:picLocks noChangeAspect="1"/>
                    </pic:cNvPicPr>
                  </pic:nvPicPr>
                  <pic:blipFill>
                    <a:blip r:embed="rId8">
                      <a:alphaModFix amt="44621"/>
                      <a:extLst/>
                    </a:blip>
                    <a:srcRect r="71141"/>
                    <a:stretch>
                      <a:fillRect/>
                    </a:stretch>
                  </pic:blipFill>
                  <pic:spPr>
                    <a:xfrm>
                      <a:off x="0" y="0"/>
                      <a:ext cx="498022" cy="74382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6FABD76A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2E7400DC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eastAsia="Helvetica Neue" w:hAnsi="Helvetica Neue" w:cs="Helvetica Neue"/>
          <w:noProof/>
          <w:lang w:val="en-CA" w:eastAsia="en-CA"/>
        </w:rPr>
        <w:drawing>
          <wp:anchor distT="152400" distB="152400" distL="152400" distR="152400" simplePos="0" relativeHeight="251677696" behindDoc="0" locked="0" layoutInCell="1" allowOverlap="1" wp14:anchorId="30D82742" wp14:editId="6F66DF39">
            <wp:simplePos x="0" y="0"/>
            <wp:positionH relativeFrom="margin">
              <wp:posOffset>5260105</wp:posOffset>
            </wp:positionH>
            <wp:positionV relativeFrom="page">
              <wp:posOffset>155768</wp:posOffset>
            </wp:positionV>
            <wp:extent cx="1354290" cy="474965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4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0" name="pasted-image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290" cy="47496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3351BB6F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61905E0D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What activities do you and your family enjoy that you would be willing to include your international student?</w:t>
      </w:r>
    </w:p>
    <w:p w14:paraId="7A74F28F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738A4FFB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1C2B5017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44AC383B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Do you belong to any community groups or organizations (cultural, sports)?</w:t>
      </w:r>
    </w:p>
    <w:p w14:paraId="1DF5F9EA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00814E9E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7BB1B73F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6BCFE066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20E09FD1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Does the family members smoke at home? Can students smoke at home?</w:t>
      </w:r>
    </w:p>
    <w:p w14:paraId="645FEB04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4EC7ED57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66E90A3B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153A5B4B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eastAsia="Helvetica Neue" w:hAnsi="Helvetica Neue" w:cs="Helvetica Neue"/>
          <w:noProof/>
          <w:lang w:val="en-CA" w:eastAsia="en-CA"/>
        </w:rPr>
        <mc:AlternateContent>
          <mc:Choice Requires="wpg">
            <w:drawing>
              <wp:anchor distT="0" distB="0" distL="0" distR="0" simplePos="0" relativeHeight="251675648" behindDoc="0" locked="0" layoutInCell="1" allowOverlap="1" wp14:anchorId="588E7C26" wp14:editId="6D3DB41D">
                <wp:simplePos x="0" y="0"/>
                <wp:positionH relativeFrom="margin">
                  <wp:posOffset>1669097</wp:posOffset>
                </wp:positionH>
                <wp:positionV relativeFrom="line">
                  <wp:posOffset>175717</wp:posOffset>
                </wp:positionV>
                <wp:extent cx="2605405" cy="533400"/>
                <wp:effectExtent l="0" t="0" r="0" b="0"/>
                <wp:wrapNone/>
                <wp:docPr id="1073741843" name="officeArt object" descr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05405" cy="533400"/>
                          <a:chOff x="0" y="0"/>
                          <a:chExt cx="2605404" cy="533400"/>
                        </a:xfrm>
                      </wpg:grpSpPr>
                      <wps:wsp>
                        <wps:cNvPr id="1073741841" name="Shape 1073741841"/>
                        <wps:cNvSpPr/>
                        <wps:spPr>
                          <a:xfrm>
                            <a:off x="0" y="0"/>
                            <a:ext cx="2605405" cy="5334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solidFill>
                            <a:srgbClr val="663375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42" name="Shape 1073741842"/>
                        <wps:cNvSpPr txBox="1"/>
                        <wps:spPr>
                          <a:xfrm>
                            <a:off x="78113" y="78113"/>
                            <a:ext cx="2449179" cy="377174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5898B0CD" w14:textId="77777777" w:rsidR="00932932" w:rsidRDefault="00C30EA1">
                              <w:pPr>
                                <w:pStyle w:val="Etiqueta"/>
                              </w:pPr>
                              <w:r>
                                <w:rPr>
                                  <w:b/>
                                  <w:bCs/>
                                </w:rPr>
                                <w:t>International Students</w:t>
                              </w:r>
                            </w:p>
                          </w:txbxContent>
                        </wps:txbx>
                        <wps:bodyPr wrap="square" lIns="101600" tIns="101600" rIns="101600" bIns="101600" numCol="1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8E7C26" id="_x0000_s1035" alt="officeArt object" style="position:absolute;margin-left:131.4pt;margin-top:13.85pt;width:205.15pt;height:42pt;z-index:251675648;mso-wrap-distance-left:0;mso-wrap-distance-right:0;mso-position-horizontal-relative:margin;mso-position-vertical-relative:line" coordsize="26054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">
                <v:roundrect id="Shape 1073741841" o:spid="_x0000_s1036" style="position:absolute;width:26054;height:5334;visibility:visible;mso-wrap-style:square;v-text-anchor:top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" fillcolor="#663375" stroked="f" strokeweight="1pt">
                  <v:stroke miterlimit="4" joinstyle="miter"/>
                </v:roundrect>
                <v:shape id="Shape 1073741842" o:spid="_x0000_s1037" type="#_x0000_t202" style="position:absolute;left:781;top:781;width:24491;height:37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" filled="f" stroked="f" strokeweight="1pt">
                  <v:stroke miterlimit="4"/>
                  <v:textbox inset="8pt,8pt,8pt,8pt">
                    <w:txbxContent>
                      <w:p w14:paraId="5898B0CD" w14:textId="77777777" w:rsidR="00932932" w:rsidRDefault="00C30EA1">
                        <w:pPr>
                          <w:pStyle w:val="Etiqueta"/>
                        </w:pPr>
                        <w:r>
                          <w:rPr>
                            <w:b/>
                            <w:bCs/>
                          </w:rPr>
                          <w:t>International Students</w:t>
                        </w:r>
                      </w:p>
                    </w:txbxContent>
                  </v:textbox>
                </v:shape>
                <w10:wrap anchorx="margin" anchory="line"/>
              </v:group>
            </w:pict>
          </mc:Fallback>
        </mc:AlternateContent>
      </w:r>
    </w:p>
    <w:p w14:paraId="7ACD0843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26C2DF23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1CF711AA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4D6D7954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____________________________________________________________________________</w:t>
      </w:r>
    </w:p>
    <w:p w14:paraId="7BD46BCC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1F385A9C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Would you have a problem accommodating religious and cultural traditions other than your own?</w:t>
      </w:r>
    </w:p>
    <w:p w14:paraId="4FF8E2EB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1A263FD1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486B04B9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4CA11834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5B2A6B6A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>Would you be able to respect and meet any necessary dietary requirements or restrictions?</w:t>
      </w:r>
    </w:p>
    <w:p w14:paraId="0567AA43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74FB7D44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6F018AFE" w14:textId="21F8E3FF" w:rsidR="00F750E5" w:rsidRDefault="00F750E5">
      <w:pPr>
        <w:rPr>
          <w:rFonts w:ascii="Helvetica Neue" w:eastAsia="Helvetica Neue" w:hAnsi="Helvetica Neue" w:cs="Helvetica Neue"/>
          <w:color w:val="000000"/>
          <w:u w:color="000000"/>
        </w:rPr>
      </w:pPr>
      <w:r>
        <w:rPr>
          <w:rFonts w:ascii="Helvetica Neue" w:eastAsia="Helvetica Neue" w:hAnsi="Helvetica Neue" w:cs="Helvetica Neue"/>
        </w:rPr>
        <w:br w:type="page"/>
      </w:r>
    </w:p>
    <w:p w14:paraId="644F6921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293E24B1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50125BDD" w14:textId="77777777" w:rsidR="00932932" w:rsidRDefault="00C30EA1">
      <w:pPr>
        <w:pStyle w:val="Body"/>
        <w:rPr>
          <w:rFonts w:ascii="Helvetica Neue" w:eastAsia="Helvetica Neue" w:hAnsi="Helvetica Neue" w:cs="Helvetica Neue"/>
          <w:b/>
          <w:bCs/>
          <w:color w:val="525252"/>
          <w:lang w:val="en-US"/>
        </w:rPr>
      </w:pPr>
      <w:r>
        <w:rPr>
          <w:rFonts w:ascii="Helvetica Neue" w:hAnsi="Helvetica Neue"/>
          <w:b/>
          <w:bCs/>
          <w:color w:val="525252"/>
          <w:lang w:val="en-US"/>
        </w:rPr>
        <w:t>What kind of student are you looking for?</w:t>
      </w:r>
    </w:p>
    <w:p w14:paraId="6B5B04A6" w14:textId="72D05C1A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b/>
          <w:bCs/>
          <w:color w:val="525252"/>
          <w:lang w:val="en-US"/>
        </w:rPr>
        <w:t>Gender</w:t>
      </w:r>
    </w:p>
    <w:p w14:paraId="1DCE4C91" w14:textId="59B1CF68" w:rsidR="00932932" w:rsidRDefault="00C30EA1">
      <w:pPr>
        <w:pStyle w:val="Body"/>
        <w:rPr>
          <w:rFonts w:ascii="Helvetica Neue" w:eastAsia="Helvetica Neue" w:hAnsi="Helvetica Neue" w:cs="Helvetica Neue"/>
          <w:i/>
          <w:iCs/>
          <w:sz w:val="18"/>
          <w:szCs w:val="18"/>
          <w:lang w:val="en-US"/>
        </w:rPr>
      </w:pPr>
      <w:r>
        <w:rPr>
          <w:rFonts w:ascii="Helvetica Neue" w:hAnsi="Helvetica Neue"/>
          <w:i/>
          <w:iCs/>
          <w:sz w:val="18"/>
          <w:szCs w:val="18"/>
          <w:lang w:val="en-US"/>
        </w:rPr>
        <w:t>Choose the gender you would prefer to host</w:t>
      </w:r>
    </w:p>
    <w:p w14:paraId="0E5C1EAF" w14:textId="21CAEA1C" w:rsidR="00932932" w:rsidRDefault="00F750E5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eastAsia="Helvetica Neue" w:hAnsi="Helvetica Neue" w:cs="Helvetica Neue"/>
          <w:noProof/>
          <w:lang w:val="en-CA" w:eastAsia="en-CA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1E8EDF81" wp14:editId="7B1E5220">
                <wp:simplePos x="0" y="0"/>
                <wp:positionH relativeFrom="margin">
                  <wp:posOffset>778510</wp:posOffset>
                </wp:positionH>
                <wp:positionV relativeFrom="line">
                  <wp:posOffset>424815</wp:posOffset>
                </wp:positionV>
                <wp:extent cx="116840" cy="120650"/>
                <wp:effectExtent l="0" t="0" r="16510" b="12700"/>
                <wp:wrapNone/>
                <wp:docPr id="107374184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1206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353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AB832E" id="officeArt object" o:spid="_x0000_s1026" style="position:absolute;margin-left:61.3pt;margin-top:33.45pt;width:9.2pt;height:9.5pt;z-index:25165926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" filled="f" strokecolor="#535353" strokeweight="1pt">
                <v:stroke joinstyle="round"/>
                <w10:wrap anchorx="margin" anchory="line"/>
              </v:rect>
            </w:pict>
          </mc:Fallback>
        </mc:AlternateContent>
      </w:r>
      <w:r>
        <w:rPr>
          <w:rFonts w:ascii="Helvetica Neue" w:eastAsia="Helvetica Neue" w:hAnsi="Helvetica Neue" w:cs="Helvetica Neue"/>
          <w:i/>
          <w:iCs/>
          <w:noProof/>
          <w:sz w:val="18"/>
          <w:szCs w:val="18"/>
          <w:lang w:val="en-CA" w:eastAsia="en-CA"/>
        </w:rPr>
        <mc:AlternateContent>
          <mc:Choice Requires="wps">
            <w:drawing>
              <wp:anchor distT="152400" distB="152400" distL="152400" distR="152400" simplePos="0" relativeHeight="251642880" behindDoc="0" locked="0" layoutInCell="1" allowOverlap="1" wp14:anchorId="3525E6B1" wp14:editId="341A96F7">
                <wp:simplePos x="0" y="0"/>
                <wp:positionH relativeFrom="margin">
                  <wp:posOffset>778510</wp:posOffset>
                </wp:positionH>
                <wp:positionV relativeFrom="line">
                  <wp:posOffset>227965</wp:posOffset>
                </wp:positionV>
                <wp:extent cx="116840" cy="120650"/>
                <wp:effectExtent l="0" t="0" r="16510" b="12700"/>
                <wp:wrapNone/>
                <wp:docPr id="107374184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1206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353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83EB3AC" id="officeArt object" o:spid="_x0000_s1026" style="position:absolute;margin-left:61.3pt;margin-top:17.95pt;width:9.2pt;height:9.5pt;z-index:25164288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" filled="f" strokecolor="#535353" strokeweight="1pt">
                <v:stroke joinstyle="round"/>
                <w10:wrap anchorx="margin" anchory="line"/>
              </v:rect>
            </w:pict>
          </mc:Fallback>
        </mc:AlternateContent>
      </w:r>
      <w:r>
        <w:rPr>
          <w:rFonts w:ascii="Helvetica Neue" w:eastAsia="Helvetica Neue" w:hAnsi="Helvetica Neue" w:cs="Helvetica Neue"/>
          <w:b/>
          <w:bCs/>
          <w:noProof/>
          <w:color w:val="525252"/>
          <w:lang w:val="en-CA" w:eastAsia="en-CA"/>
        </w:rPr>
        <mc:AlternateContent>
          <mc:Choice Requires="wps">
            <w:drawing>
              <wp:anchor distT="152400" distB="152400" distL="152400" distR="152400" simplePos="0" relativeHeight="251628544" behindDoc="0" locked="0" layoutInCell="1" allowOverlap="1" wp14:anchorId="7333B577" wp14:editId="3A4CEC86">
                <wp:simplePos x="0" y="0"/>
                <wp:positionH relativeFrom="margin">
                  <wp:posOffset>778510</wp:posOffset>
                </wp:positionH>
                <wp:positionV relativeFrom="line">
                  <wp:posOffset>60960</wp:posOffset>
                </wp:positionV>
                <wp:extent cx="116840" cy="120650"/>
                <wp:effectExtent l="0" t="0" r="16510" b="12700"/>
                <wp:wrapNone/>
                <wp:docPr id="10737418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1206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353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F9F9184" id="officeArt object" o:spid="_x0000_s1026" style="position:absolute;margin-left:61.3pt;margin-top:4.8pt;width:9.2pt;height:9.5pt;z-index:25162854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" filled="f" strokecolor="#535353" strokeweight="1pt">
                <v:stroke joinstyle="round"/>
                <w10:wrap anchorx="margin" anchory="line"/>
              </v:rect>
            </w:pict>
          </mc:Fallback>
        </mc:AlternateContent>
      </w:r>
      <w:r>
        <w:rPr>
          <w:rFonts w:ascii="Helvetica Neue" w:eastAsia="Helvetica Neue" w:hAnsi="Helvetica Neue" w:cs="Helvetica Neue"/>
          <w:noProof/>
          <w:lang w:val="en-CA" w:eastAsia="en-CA"/>
        </w:rPr>
        <mc:AlternateContent>
          <mc:Choice Requires="wps">
            <w:drawing>
              <wp:anchor distT="152400" distB="152400" distL="152400" distR="152400" simplePos="0" relativeHeight="251676672" behindDoc="0" locked="0" layoutInCell="1" allowOverlap="1" wp14:anchorId="13FB94E8" wp14:editId="005AE697">
                <wp:simplePos x="0" y="0"/>
                <wp:positionH relativeFrom="margin">
                  <wp:posOffset>778510</wp:posOffset>
                </wp:positionH>
                <wp:positionV relativeFrom="line">
                  <wp:posOffset>617220</wp:posOffset>
                </wp:positionV>
                <wp:extent cx="116840" cy="120650"/>
                <wp:effectExtent l="0" t="0" r="16510" b="12700"/>
                <wp:wrapNone/>
                <wp:docPr id="107374184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1206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353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DE1237" id="officeArt object" o:spid="_x0000_s1026" style="position:absolute;margin-left:61.3pt;margin-top:48.6pt;width:9.2pt;height:9.5pt;z-index:2516766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" filled="f" strokecolor="#535353" strokeweight="1pt">
                <v:stroke joinstyle="round"/>
                <w10:wrap anchorx="margin" anchory="line"/>
              </v:rect>
            </w:pict>
          </mc:Fallback>
        </mc:AlternateContent>
      </w:r>
      <w:r w:rsidR="00C30EA1">
        <w:rPr>
          <w:rFonts w:ascii="Helvetica Neue" w:hAnsi="Helvetica Neue"/>
          <w:lang w:val="en-US"/>
        </w:rPr>
        <w:t xml:space="preserve">  Any</w:t>
      </w:r>
    </w:p>
    <w:p w14:paraId="7F11E867" w14:textId="08DAF2C0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 xml:space="preserve">  Male </w:t>
      </w:r>
    </w:p>
    <w:p w14:paraId="6D0DA689" w14:textId="613DFAB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 xml:space="preserve">  Female</w:t>
      </w:r>
    </w:p>
    <w:p w14:paraId="3FBABDFF" w14:textId="77777777" w:rsidR="00932932" w:rsidRDefault="00C30EA1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hAnsi="Helvetica Neue"/>
          <w:lang w:val="en-US"/>
        </w:rPr>
        <w:t xml:space="preserve">  Other</w:t>
      </w:r>
    </w:p>
    <w:p w14:paraId="7A17AC96" w14:textId="77777777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7944E53C" w14:textId="0AF8B914" w:rsidR="00932932" w:rsidRDefault="00932932">
      <w:pPr>
        <w:pStyle w:val="Body"/>
        <w:rPr>
          <w:rFonts w:ascii="Helvetica Neue" w:eastAsia="Helvetica Neue" w:hAnsi="Helvetica Neue" w:cs="Helvetica Neue"/>
          <w:lang w:val="en-US"/>
        </w:rPr>
      </w:pPr>
    </w:p>
    <w:p w14:paraId="631B1A9E" w14:textId="1D5BE1A0" w:rsidR="00C30EA1" w:rsidRPr="00C30EA1" w:rsidRDefault="00C30EA1">
      <w:pPr>
        <w:pStyle w:val="Body"/>
        <w:rPr>
          <w:rFonts w:ascii="Helvetica Neue" w:hAnsi="Helvetica Neue"/>
          <w:b/>
          <w:bCs/>
          <w:color w:val="525252"/>
          <w:lang w:val="en-US"/>
        </w:rPr>
      </w:pPr>
      <w:r>
        <w:rPr>
          <w:rFonts w:ascii="Helvetica Neue" w:hAnsi="Helvetica Neue"/>
          <w:b/>
          <w:bCs/>
          <w:color w:val="525252"/>
          <w:lang w:val="en-US"/>
        </w:rPr>
        <w:t>Age</w:t>
      </w:r>
    </w:p>
    <w:p w14:paraId="21D907ED" w14:textId="77F88C35" w:rsidR="00932932" w:rsidRDefault="00C30EA1">
      <w:pPr>
        <w:pStyle w:val="Body"/>
        <w:rPr>
          <w:rFonts w:ascii="Helvetica Neue" w:eastAsia="Helvetica Neue" w:hAnsi="Helvetica Neue" w:cs="Helvetica Neue"/>
          <w:i/>
          <w:iCs/>
          <w:sz w:val="18"/>
          <w:szCs w:val="18"/>
          <w:lang w:val="en-US"/>
        </w:rPr>
      </w:pPr>
      <w:r>
        <w:rPr>
          <w:rFonts w:ascii="Helvetica Neue" w:hAnsi="Helvetica Neue"/>
          <w:i/>
          <w:iCs/>
          <w:sz w:val="18"/>
          <w:szCs w:val="18"/>
          <w:lang w:val="en-US"/>
        </w:rPr>
        <w:t>Choose the gender you would prefer to host</w:t>
      </w:r>
    </w:p>
    <w:p w14:paraId="1E11D17D" w14:textId="5CEAA8DC" w:rsidR="00932932" w:rsidRDefault="00F750E5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eastAsia="Helvetica Neue" w:hAnsi="Helvetica Neue" w:cs="Helvetica Neue"/>
          <w:noProof/>
          <w:lang w:val="en-CA" w:eastAsia="en-CA"/>
        </w:rPr>
        <mc:AlternateContent>
          <mc:Choice Requires="wps">
            <w:drawing>
              <wp:anchor distT="152400" distB="152400" distL="152400" distR="152400" simplePos="0" relativeHeight="251681792" behindDoc="0" locked="0" layoutInCell="1" allowOverlap="1" wp14:anchorId="5F89F6E6" wp14:editId="3EF1F540">
                <wp:simplePos x="0" y="0"/>
                <wp:positionH relativeFrom="margin">
                  <wp:posOffset>810260</wp:posOffset>
                </wp:positionH>
                <wp:positionV relativeFrom="line">
                  <wp:posOffset>36357</wp:posOffset>
                </wp:positionV>
                <wp:extent cx="116840" cy="120650"/>
                <wp:effectExtent l="0" t="0" r="16510" b="12700"/>
                <wp:wrapNone/>
                <wp:docPr id="107374184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1206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353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33AA17D" id="officeArt object" o:spid="_x0000_s1026" style="position:absolute;margin-left:63.8pt;margin-top:2.85pt;width:9.2pt;height:9.5pt;z-index:25168179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" filled="f" strokecolor="#535353" strokeweight="1pt">
                <v:stroke joinstyle="round"/>
                <w10:wrap anchorx="margin" anchory="line"/>
              </v:rect>
            </w:pict>
          </mc:Fallback>
        </mc:AlternateContent>
      </w:r>
      <w:r w:rsidR="00C30EA1">
        <w:rPr>
          <w:rFonts w:ascii="Helvetica Neue" w:hAnsi="Helvetica Neue"/>
          <w:lang w:val="en-US"/>
        </w:rPr>
        <w:t>Under 18</w:t>
      </w:r>
    </w:p>
    <w:p w14:paraId="2C9E5957" w14:textId="315CE5FA" w:rsidR="00932932" w:rsidRDefault="00F750E5">
      <w:pPr>
        <w:pStyle w:val="Body"/>
        <w:rPr>
          <w:rFonts w:ascii="Helvetica Neue" w:eastAsia="Helvetica Neue" w:hAnsi="Helvetica Neue" w:cs="Helvetica Neue"/>
          <w:lang w:val="en-US"/>
        </w:rPr>
      </w:pPr>
      <w:r>
        <w:rPr>
          <w:rFonts w:ascii="Helvetica Neue" w:eastAsia="Helvetica Neue" w:hAnsi="Helvetica Neue" w:cs="Helvetica Neue"/>
          <w:i/>
          <w:iCs/>
          <w:noProof/>
          <w:sz w:val="18"/>
          <w:szCs w:val="18"/>
          <w:lang w:val="en-CA" w:eastAsia="en-CA"/>
        </w:rPr>
        <mc:AlternateContent>
          <mc:Choice Requires="wps">
            <w:drawing>
              <wp:anchor distT="152400" distB="152400" distL="152400" distR="152400" simplePos="0" relativeHeight="251688960" behindDoc="0" locked="0" layoutInCell="1" allowOverlap="1" wp14:anchorId="69DAE082" wp14:editId="2016EB2F">
                <wp:simplePos x="0" y="0"/>
                <wp:positionH relativeFrom="margin">
                  <wp:posOffset>810260</wp:posOffset>
                </wp:positionH>
                <wp:positionV relativeFrom="line">
                  <wp:posOffset>52232</wp:posOffset>
                </wp:positionV>
                <wp:extent cx="116840" cy="120650"/>
                <wp:effectExtent l="0" t="0" r="16510" b="12700"/>
                <wp:wrapNone/>
                <wp:docPr id="107374184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1206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353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3C540A0" id="officeArt object" o:spid="_x0000_s1026" style="position:absolute;margin-left:63.8pt;margin-top:4.1pt;width:9.2pt;height:9.5pt;z-index:2516889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" filled="f" strokecolor="#535353" strokeweight="1pt">
                <v:stroke joinstyle="round"/>
                <w10:wrap anchorx="margin" anchory="line"/>
              </v:rect>
            </w:pict>
          </mc:Fallback>
        </mc:AlternateContent>
      </w:r>
      <w:r w:rsidR="00C30EA1">
        <w:rPr>
          <w:rFonts w:ascii="Helvetica Neue" w:hAnsi="Helvetica Neue"/>
          <w:lang w:val="en-US"/>
        </w:rPr>
        <w:t>18 and up</w:t>
      </w:r>
      <w:r w:rsidR="00C30EA1">
        <w:rPr>
          <w:rFonts w:ascii="Helvetica Neue" w:eastAsia="Helvetica Neue" w:hAnsi="Helvetica Neue" w:cs="Helvetica Neue"/>
          <w:noProof/>
          <w:lang w:val="en-CA" w:eastAsia="en-CA"/>
        </w:rPr>
        <w:drawing>
          <wp:anchor distT="152400" distB="152400" distL="152400" distR="152400" simplePos="0" relativeHeight="251698176" behindDoc="0" locked="0" layoutInCell="1" allowOverlap="1" wp14:anchorId="771B5B8C" wp14:editId="78FECAB6">
            <wp:simplePos x="0" y="0"/>
            <wp:positionH relativeFrom="margin">
              <wp:posOffset>-504428</wp:posOffset>
            </wp:positionH>
            <wp:positionV relativeFrom="line">
              <wp:posOffset>220167</wp:posOffset>
            </wp:positionV>
            <wp:extent cx="498022" cy="743827"/>
            <wp:effectExtent l="0" t="0" r="0" b="0"/>
            <wp:wrapThrough wrapText="bothSides" distL="152400" distR="152400">
              <wp:wrapPolygon edited="1">
                <wp:start x="7109" y="622"/>
                <wp:lineTo x="6076" y="1176"/>
                <wp:lineTo x="5973" y="2213"/>
                <wp:lineTo x="8555" y="3999"/>
                <wp:lineTo x="8761" y="4050"/>
                <wp:lineTo x="8761" y="6627"/>
                <wp:lineTo x="207" y="10833"/>
                <wp:lineTo x="103" y="11387"/>
                <wp:lineTo x="2066" y="11525"/>
                <wp:lineTo x="2169" y="18290"/>
                <wp:lineTo x="15974" y="18290"/>
                <wp:lineTo x="16180" y="11663"/>
                <wp:lineTo x="18039" y="11594"/>
                <wp:lineTo x="18143" y="11041"/>
                <wp:lineTo x="9794" y="6834"/>
                <wp:lineTo x="9175" y="6709"/>
                <wp:lineTo x="9175" y="7526"/>
                <wp:lineTo x="15664" y="10764"/>
                <wp:lineTo x="15148" y="10972"/>
                <wp:lineTo x="14941" y="17668"/>
                <wp:lineTo x="3202" y="17668"/>
                <wp:lineTo x="3202" y="10972"/>
                <wp:lineTo x="2375" y="10764"/>
                <wp:lineTo x="9175" y="7526"/>
                <wp:lineTo x="9175" y="6709"/>
                <wp:lineTo x="8761" y="6627"/>
                <wp:lineTo x="8761" y="4050"/>
                <wp:lineTo x="9381" y="4207"/>
                <wp:lineTo x="12170" y="2351"/>
                <wp:lineTo x="12273" y="1314"/>
                <wp:lineTo x="11550" y="761"/>
                <wp:lineTo x="10104" y="622"/>
                <wp:lineTo x="9278" y="1106"/>
                <wp:lineTo x="8555" y="761"/>
                <wp:lineTo x="7935" y="701"/>
                <wp:lineTo x="7935" y="1245"/>
                <wp:lineTo x="9071" y="1867"/>
                <wp:lineTo x="10001" y="1314"/>
                <wp:lineTo x="11137" y="1245"/>
                <wp:lineTo x="11550" y="1867"/>
                <wp:lineTo x="9278" y="3515"/>
                <wp:lineTo x="8452" y="3169"/>
                <wp:lineTo x="6799" y="1867"/>
                <wp:lineTo x="7006" y="1314"/>
                <wp:lineTo x="7935" y="1245"/>
                <wp:lineTo x="7935" y="701"/>
                <wp:lineTo x="7109" y="622"/>
              </wp:wrapPolygon>
            </wp:wrapThrough>
            <wp:docPr id="1073741851" name="officeArt object" descr="Logo_horiz_transp.a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51" name="Logo_horiz_transp.ai" descr="Logo_horiz_transp.ai"/>
                    <pic:cNvPicPr>
                      <a:picLocks noChangeAspect="1"/>
                    </pic:cNvPicPr>
                  </pic:nvPicPr>
                  <pic:blipFill>
                    <a:blip r:embed="rId8">
                      <a:alphaModFix amt="44621"/>
                      <a:extLst/>
                    </a:blip>
                    <a:srcRect r="71141"/>
                    <a:stretch>
                      <a:fillRect/>
                    </a:stretch>
                  </pic:blipFill>
                  <pic:spPr>
                    <a:xfrm>
                      <a:off x="0" y="0"/>
                      <a:ext cx="498022" cy="74382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51D62988" w14:textId="001ED321" w:rsidR="00932932" w:rsidRDefault="00F750E5">
      <w:pPr>
        <w:pStyle w:val="Body"/>
      </w:pPr>
      <w:r>
        <w:rPr>
          <w:rFonts w:ascii="Helvetica Neue" w:eastAsia="Helvetica Neue" w:hAnsi="Helvetica Neue" w:cs="Helvetica Neue"/>
          <w:noProof/>
          <w:lang w:val="en-CA" w:eastAsia="en-CA"/>
        </w:rPr>
        <mc:AlternateContent>
          <mc:Choice Requires="wps">
            <w:drawing>
              <wp:anchor distT="152400" distB="152400" distL="152400" distR="152400" simplePos="0" relativeHeight="251697152" behindDoc="0" locked="0" layoutInCell="1" allowOverlap="1" wp14:anchorId="18582B52" wp14:editId="55975282">
                <wp:simplePos x="0" y="0"/>
                <wp:positionH relativeFrom="margin">
                  <wp:posOffset>810260</wp:posOffset>
                </wp:positionH>
                <wp:positionV relativeFrom="line">
                  <wp:posOffset>72552</wp:posOffset>
                </wp:positionV>
                <wp:extent cx="116840" cy="120650"/>
                <wp:effectExtent l="0" t="0" r="16510" b="12700"/>
                <wp:wrapNone/>
                <wp:docPr id="107374185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1206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353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A531C6" id="officeArt object" o:spid="_x0000_s1026" style="position:absolute;margin-left:63.8pt;margin-top:5.7pt;width:9.2pt;height:9.5pt;z-index:251697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" filled="f" strokecolor="#535353" strokeweight="1pt">
                <v:stroke joinstyle="round"/>
                <w10:wrap anchorx="margin" anchory="line"/>
              </v:rect>
            </w:pict>
          </mc:Fallback>
        </mc:AlternateContent>
      </w:r>
      <w:r w:rsidR="00C30EA1">
        <w:rPr>
          <w:rFonts w:ascii="Helvetica Neue" w:hAnsi="Helvetica Neue"/>
          <w:lang w:val="en-US"/>
        </w:rPr>
        <w:t>Any</w:t>
      </w:r>
      <w:bookmarkStart w:id="0" w:name="_GoBack"/>
      <w:bookmarkEnd w:id="0"/>
    </w:p>
    <w:sectPr w:rsidR="00932932">
      <w:headerReference w:type="default" r:id="rId9"/>
      <w:pgSz w:w="12240" w:h="15840"/>
      <w:pgMar w:top="284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8D57BE" w14:textId="77777777" w:rsidR="002A1126" w:rsidRDefault="002A1126">
      <w:r>
        <w:separator/>
      </w:r>
    </w:p>
  </w:endnote>
  <w:endnote w:type="continuationSeparator" w:id="0">
    <w:p w14:paraId="79E875A5" w14:textId="77777777" w:rsidR="002A1126" w:rsidRDefault="002A1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vantGarde Md BT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199169" w14:textId="77777777" w:rsidR="002A1126" w:rsidRDefault="002A1126">
      <w:r>
        <w:separator/>
      </w:r>
    </w:p>
  </w:footnote>
  <w:footnote w:type="continuationSeparator" w:id="0">
    <w:p w14:paraId="729482A2" w14:textId="77777777" w:rsidR="002A1126" w:rsidRDefault="002A11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65C363" w14:textId="77777777" w:rsidR="00932932" w:rsidRDefault="00C30EA1">
    <w:pPr>
      <w:pStyle w:val="Encabezadoypie"/>
      <w:tabs>
        <w:tab w:val="clear" w:pos="9020"/>
        <w:tab w:val="center" w:pos="4680"/>
        <w:tab w:val="right" w:pos="9340"/>
      </w:tabs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SzMDIyMjWysDBX0lEKTi0uzszPAykwrAUAQUdR4ywAAAA="/>
  </w:docVars>
  <w:rsids>
    <w:rsidRoot w:val="00932932"/>
    <w:rsid w:val="00095370"/>
    <w:rsid w:val="002A1126"/>
    <w:rsid w:val="00932932"/>
    <w:rsid w:val="00C30EA1"/>
    <w:rsid w:val="00F75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2EF7CB"/>
  <w15:docId w15:val="{57FB2953-C9DC-4B6F-9816-BD5930605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CA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Encabezadoypie">
    <w:name w:val="Encabezado y pie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:lang w:val="es-ES_tradnl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Cuerpo">
    <w:name w:val="Cuerpo"/>
    <w:rPr>
      <w:rFonts w:ascii="Helvetica Neue" w:hAnsi="Helvetica Neue" w:cs="Arial Unicode MS"/>
      <w:color w:val="000000"/>
      <w:sz w:val="22"/>
      <w:szCs w:val="22"/>
      <w:u w:color="000000"/>
      <w:lang w:val="es-ES_tradnl"/>
    </w:rPr>
  </w:style>
  <w:style w:type="paragraph" w:customStyle="1" w:styleId="Etiqueta">
    <w:name w:val="Etiqueta"/>
    <w:pPr>
      <w:jc w:val="center"/>
    </w:pPr>
    <w:rPr>
      <w:rFonts w:ascii="Helvetica Neue" w:hAnsi="Helvetica Neue" w:cs="Arial Unicode MS"/>
      <w:color w:val="FFFFFF"/>
      <w:sz w:val="24"/>
      <w:szCs w:val="24"/>
      <w:u w:color="FFFFFF"/>
      <w:lang w:val="es-ES_tradnl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i Bucholtz</dc:creator>
  <cp:lastModifiedBy>Jodi Bucholtz</cp:lastModifiedBy>
  <cp:revision>2</cp:revision>
  <dcterms:created xsi:type="dcterms:W3CDTF">2019-06-05T12:39:00Z</dcterms:created>
  <dcterms:modified xsi:type="dcterms:W3CDTF">2019-06-05T12:39:00Z</dcterms:modified>
</cp:coreProperties>
</file>